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680F52" w:rsidTr="00A05F84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0F52" w:rsidRDefault="00680F52" w:rsidP="00A05F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0F52" w:rsidRDefault="00680F52" w:rsidP="00A05F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0F52" w:rsidRDefault="00680F52" w:rsidP="00A05F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0F52" w:rsidRDefault="00680F52" w:rsidP="00A05F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80F52" w:rsidTr="00A05F84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0F52" w:rsidRDefault="00680F52" w:rsidP="00A05F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0F52" w:rsidRDefault="00680F52" w:rsidP="00A05F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0F52" w:rsidRDefault="00680F52" w:rsidP="00A05F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0F52" w:rsidRDefault="00680F52" w:rsidP="00A05F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80F52" w:rsidTr="00A05F84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0F52" w:rsidRDefault="00680F52" w:rsidP="00A05F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0F52" w:rsidRDefault="00680F52" w:rsidP="00A05F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0F52" w:rsidRDefault="00680F52" w:rsidP="00A05F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0F52" w:rsidRDefault="00680F52" w:rsidP="00A05F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680F52" w:rsidRDefault="00911616" w:rsidP="00911616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7AD9FF11" wp14:editId="181B28F0">
                <wp:simplePos x="0" y="0"/>
                <wp:positionH relativeFrom="column">
                  <wp:posOffset>4456010</wp:posOffset>
                </wp:positionH>
                <wp:positionV relativeFrom="paragraph">
                  <wp:posOffset>1056640</wp:posOffset>
                </wp:positionV>
                <wp:extent cx="2596515" cy="1932305"/>
                <wp:effectExtent l="0" t="0" r="0" b="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15" cy="1932305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13" name="Picture 13" descr="Knowledge, Skills, and Attitudes - The Peak Performance Center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15" name="Picture 15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12" o:spid="_x0000_s1026" style="position:absolute;margin-left:350.85pt;margin-top:83.2pt;width:204.45pt;height:152.15pt;z-index:251668480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L8v+/EAAAA2wAAAA8AAABkcnMvZG93bnJldi54bWxEj8FuwjAQRO+V+AdrkbiBQxEBBQxCrajo&#10;oQcCH7DESxKI16ntQvj7uhJSb7ua2Xmzy3VnGnEj52vLCsajBARxYXXNpYLjYTucg/ABWWNjmRQ8&#10;yMN61XtZYqbtnfd0y0MpYgj7DBVUIbSZlL6oyKAf2ZY4amfrDIa4ulJqh/cYbhr5miSpNFhzJFTY&#10;0ltFxTX/MZH7nnJRfh1Obvr52NqPS9rWs2+lBv1uswARqAv/5uf1Tsf6E/j7JQ4gV7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L8v+/EAAAA2wAAAA8AAAAAAAAAAAAAAAAA&#10;nwIAAGRycy9kb3ducmV2LnhtbFBLBQYAAAAABAAEAPcAAACQAwAAAAA=&#10;">
                  <v:imagedata r:id="rId10" o:title="Knowledge, Skills, and Attitudes - The Peak Performance Center"/>
                </v:shape>
                <v:shape id="Picture 15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502wfCAAAA2wAAAA8AAABkcnMvZG93bnJldi54bWxET01rwkAQvQv9D8sIvQTdaGkp0VWqIORW&#10;mkrPQ3ZMYrKzSXZN0v76bqHgbR7vc7b7yTRioN5VlhWsljEI4tzqigsF58/T4hWE88gaG8uk4Jsc&#10;7HcPsy0m2o78QUPmCxFC2CWooPS+TaR0eUkG3dK2xIG72N6gD7AvpO5xDOGmkes4fpEGKw4NJbZ0&#10;LCmvs5tRkJ1/6vc6KuQhNdeOLxGmX0+dUo/z6W0DwtPk7+J/d6rD/Gf4+yUcIHe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udNsHwgAAANsAAAAPAAAAAAAAAAAAAAAAAJ8C&#10;AABkcnMvZG93bnJldi54bWxQSwUGAAAAAAQABAD3AAAAjgMAAAAA&#10;">
                  <v:imagedata r:id="rId11" o:title="ChatGPT Image Jun 18, 2025, 10_21_14 AM" chromakey="white"/>
                  <v:path arrowok="t"/>
                </v:shape>
              </v:group>
            </w:pict>
          </mc:Fallback>
        </mc:AlternateContent>
      </w:r>
      <w:r w:rsidR="00680F52">
        <w:rPr>
          <w:noProof/>
        </w:rPr>
        <w:drawing>
          <wp:anchor distT="0" distB="0" distL="114300" distR="114300" simplePos="0" relativeHeight="251659264" behindDoc="1" locked="0" layoutInCell="1" allowOverlap="1" wp14:anchorId="64FE391B" wp14:editId="07E1AA50">
            <wp:simplePos x="0" y="0"/>
            <wp:positionH relativeFrom="column">
              <wp:posOffset>-543972</wp:posOffset>
            </wp:positionH>
            <wp:positionV relativeFrom="paragraph">
              <wp:posOffset>86187</wp:posOffset>
            </wp:positionV>
            <wp:extent cx="7774305" cy="9144000"/>
            <wp:effectExtent l="0" t="0" r="0" b="0"/>
            <wp:wrapNone/>
            <wp:docPr id="2" name="Picture 2" descr="Description: Description: What is competency-based education? Pros &amp; Cons (20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Description: What is competency-based education? Pros &amp; Cons (2022)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4" b="4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4305" cy="914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3CB1">
        <w:rPr>
          <w:rFonts w:ascii="Segoe UI Variable Small" w:hAnsi="Segoe UI Variable Small" w:cs="Times New Roman"/>
          <w:b/>
          <w:bCs/>
          <w:sz w:val="36"/>
        </w:rPr>
        <w:t>MONITORING JUNIOR SCHOOL LEARNER PROGRESS</w:t>
      </w:r>
    </w:p>
    <w:p w:rsidR="00680F52" w:rsidRDefault="00680F52" w:rsidP="00680F52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GRADE 7: </w:t>
      </w:r>
      <w:r w:rsidR="00650EDF">
        <w:rPr>
          <w:rFonts w:ascii="Times New Roman" w:hAnsi="Times New Roman" w:cs="Times New Roman"/>
          <w:b/>
          <w:bCs/>
        </w:rPr>
        <w:t xml:space="preserve">712/1: </w:t>
      </w:r>
      <w:r>
        <w:rPr>
          <w:rFonts w:ascii="Times New Roman" w:hAnsi="Times New Roman" w:cs="Times New Roman"/>
          <w:b/>
          <w:bCs/>
        </w:rPr>
        <w:t xml:space="preserve">PRETECHNICAL STUDIES. </w:t>
      </w:r>
    </w:p>
    <w:p w:rsidR="00680F52" w:rsidRDefault="00475AC2" w:rsidP="00680F52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08.8pt;margin-top:13pt;width:83.5pt;height:59.9pt;z-index:251669504;mso-position-horizontal-relative:text;mso-position-vertical-relative:text;mso-width-relative:page;mso-height-relative:page" fillcolor="black">
            <v:fill r:id="rId13" o:title=""/>
            <v:stroke r:id="rId13" o:title=""/>
            <v:shadow color="#868686"/>
            <v:textpath style="font-family:&quot;Impact&quot;;v-text-spacing:52429f;v-text-kern:t" trim="t" fitpath="t" xscale="f" string="KJSEA"/>
          </v:shape>
        </w:pict>
      </w:r>
      <w:proofErr w:type="gramStart"/>
      <w:r w:rsidR="00680F52">
        <w:rPr>
          <w:rFonts w:ascii="Times New Roman" w:hAnsi="Times New Roman" w:cs="Times New Roman"/>
          <w:b/>
          <w:bCs/>
        </w:rPr>
        <w:t>PAPER 1.</w:t>
      </w:r>
      <w:proofErr w:type="gramEnd"/>
      <w:r w:rsidR="00680F52" w:rsidRPr="00680F52">
        <w:rPr>
          <w:rFonts w:ascii="Times New Roman" w:hAnsi="Times New Roman" w:cs="Times New Roman"/>
          <w:b/>
          <w:bCs/>
        </w:rPr>
        <w:t xml:space="preserve"> </w:t>
      </w:r>
      <w:r w:rsidR="00680F52">
        <w:rPr>
          <w:rFonts w:ascii="Times New Roman" w:hAnsi="Times New Roman" w:cs="Times New Roman"/>
          <w:b/>
          <w:bCs/>
        </w:rPr>
        <w:t>(</w:t>
      </w:r>
      <w:r w:rsidR="00680F52" w:rsidRPr="00680F52">
        <w:rPr>
          <w:rFonts w:ascii="Times New Roman" w:hAnsi="Times New Roman" w:cs="Times New Roman"/>
          <w:b/>
          <w:bCs/>
          <w:i/>
        </w:rPr>
        <w:t>Theory</w:t>
      </w:r>
      <w:r w:rsidR="00680F52">
        <w:rPr>
          <w:rFonts w:ascii="Times New Roman" w:hAnsi="Times New Roman" w:cs="Times New Roman"/>
          <w:b/>
          <w:bCs/>
        </w:rPr>
        <w:t>)</w:t>
      </w:r>
    </w:p>
    <w:p w:rsidR="00680F52" w:rsidRDefault="00680F52" w:rsidP="00680F52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8   YEAR: 2025</w:t>
      </w:r>
    </w:p>
    <w:p w:rsidR="00680F52" w:rsidRPr="00E51002" w:rsidRDefault="00680F52" w:rsidP="00680F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b/>
          <w:sz w:val="24"/>
          <w:szCs w:val="24"/>
        </w:rPr>
        <w:t>TIME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: 1 hour 40 minutes</w:t>
      </w:r>
    </w:p>
    <w:p w:rsidR="00680F52" w:rsidRPr="00E51002" w:rsidRDefault="00680F52" w:rsidP="00680F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</w:t>
      </w:r>
    </w:p>
    <w:p w:rsidR="00680F52" w:rsidRPr="00E51002" w:rsidRDefault="00680F52" w:rsidP="00680F52">
      <w:pPr>
        <w:numPr>
          <w:ilvl w:val="0"/>
          <w:numId w:val="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 above.</w:t>
      </w:r>
    </w:p>
    <w:p w:rsidR="00680F52" w:rsidRPr="00E51002" w:rsidRDefault="00680F52" w:rsidP="00680F52">
      <w:pPr>
        <w:numPr>
          <w:ilvl w:val="0"/>
          <w:numId w:val="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rite the name and code of your school in the spaces provided above.</w:t>
      </w:r>
    </w:p>
    <w:p w:rsidR="00680F52" w:rsidRPr="00E51002" w:rsidRDefault="00680F52" w:rsidP="00680F52">
      <w:pPr>
        <w:numPr>
          <w:ilvl w:val="0"/>
          <w:numId w:val="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Sign and write the date of the assessment in the spaces provided above.</w:t>
      </w:r>
    </w:p>
    <w:p w:rsidR="00680F52" w:rsidRPr="00E51002" w:rsidRDefault="00680F52" w:rsidP="00680F52">
      <w:pPr>
        <w:numPr>
          <w:ilvl w:val="0"/>
          <w:numId w:val="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This paper consists of two sections: A and B.</w:t>
      </w:r>
    </w:p>
    <w:p w:rsidR="00680F52" w:rsidRPr="00E51002" w:rsidRDefault="00680F52" w:rsidP="00680F52">
      <w:pPr>
        <w:numPr>
          <w:ilvl w:val="0"/>
          <w:numId w:val="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Section A comprises Multiple Choice Questions.</w:t>
      </w:r>
    </w:p>
    <w:p w:rsidR="00680F52" w:rsidRPr="00E51002" w:rsidRDefault="00680F52" w:rsidP="00680F52">
      <w:pPr>
        <w:numPr>
          <w:ilvl w:val="0"/>
          <w:numId w:val="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Section B comprises Short Structured questions.</w:t>
      </w:r>
    </w:p>
    <w:p w:rsidR="00680F52" w:rsidRPr="00E51002" w:rsidRDefault="00680F52" w:rsidP="00680F52">
      <w:pPr>
        <w:numPr>
          <w:ilvl w:val="0"/>
          <w:numId w:val="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nswer ALL the questions in section A on the separate ANSWER SHEET provided.</w:t>
      </w:r>
    </w:p>
    <w:p w:rsidR="00680F52" w:rsidRPr="00E51002" w:rsidRDefault="00680F52" w:rsidP="00680F52">
      <w:pPr>
        <w:numPr>
          <w:ilvl w:val="0"/>
          <w:numId w:val="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nswer ALL the questions in section B in the spaces provided in this question paper.</w:t>
      </w:r>
    </w:p>
    <w:p w:rsidR="00680F52" w:rsidRPr="00E51002" w:rsidRDefault="00680F52" w:rsidP="00680F52">
      <w:pPr>
        <w:numPr>
          <w:ilvl w:val="0"/>
          <w:numId w:val="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o not remove any page from this question paper.</w:t>
      </w:r>
    </w:p>
    <w:p w:rsidR="00680F52" w:rsidRPr="00E51002" w:rsidRDefault="00680F52" w:rsidP="00680F52">
      <w:pPr>
        <w:numPr>
          <w:ilvl w:val="0"/>
          <w:numId w:val="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nswer all questions in English.</w:t>
      </w:r>
    </w:p>
    <w:p w:rsidR="00680F52" w:rsidRPr="00E51002" w:rsidRDefault="00680F52" w:rsidP="00680F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For official use only</w:t>
      </w:r>
    </w:p>
    <w:p w:rsidR="00680F52" w:rsidRPr="00EA4418" w:rsidRDefault="00680F52" w:rsidP="00680F52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rFonts w:ascii="Times New Roman" w:hAnsi="Times New Roman" w:cs="Times New Roman"/>
          <w:color w:val="auto"/>
          <w:sz w:val="24"/>
          <w:szCs w:val="24"/>
        </w:rPr>
        <w:t>SECTION A: MULTIPLE CHOICE QUESTIONS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0"/>
        <w:gridCol w:w="336"/>
        <w:gridCol w:w="168"/>
        <w:gridCol w:w="168"/>
        <w:gridCol w:w="336"/>
        <w:gridCol w:w="168"/>
        <w:gridCol w:w="168"/>
        <w:gridCol w:w="336"/>
        <w:gridCol w:w="336"/>
        <w:gridCol w:w="168"/>
        <w:gridCol w:w="168"/>
        <w:gridCol w:w="33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1356"/>
      </w:tblGrid>
      <w:tr w:rsidR="00680F52" w:rsidRPr="00EA4418" w:rsidTr="00A05F84">
        <w:trPr>
          <w:gridAfter w:val="4"/>
        </w:trPr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</w:tr>
      <w:tr w:rsidR="00680F52" w:rsidRPr="00EA4418" w:rsidTr="00A05F84">
        <w:trPr>
          <w:gridAfter w:val="4"/>
        </w:trPr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80F52" w:rsidRPr="00EA4418" w:rsidTr="00A05F84">
        <w:trPr>
          <w:gridAfter w:val="4"/>
        </w:trPr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80F52" w:rsidRPr="00EA4418" w:rsidTr="00A05F84"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gridSpan w:val="3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680F52" w:rsidRPr="00EA4418" w:rsidRDefault="00680F52" w:rsidP="00A05F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tal score </w:t>
            </w:r>
          </w:p>
        </w:tc>
      </w:tr>
      <w:tr w:rsidR="00680F52" w:rsidRPr="00EA4418" w:rsidTr="00A05F84"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0 </w:t>
            </w:r>
          </w:p>
        </w:tc>
      </w:tr>
      <w:tr w:rsidR="00680F52" w:rsidRPr="00EA4418" w:rsidTr="00A05F84"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680F52" w:rsidRPr="00EA4418" w:rsidRDefault="00680F52" w:rsidP="00A05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80F52" w:rsidRPr="00EA4418" w:rsidRDefault="00680F52" w:rsidP="00680F52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rFonts w:ascii="Times New Roman" w:hAnsi="Times New Roman" w:cs="Times New Roman"/>
          <w:color w:val="auto"/>
          <w:sz w:val="24"/>
          <w:szCs w:val="24"/>
        </w:rPr>
        <w:t>SECTION B</w:t>
      </w:r>
      <w:r>
        <w:rPr>
          <w:rStyle w:val="Strong"/>
          <w:rFonts w:ascii="Times New Roman" w:hAnsi="Times New Roman" w:cs="Times New Roman"/>
          <w:color w:val="auto"/>
          <w:sz w:val="24"/>
          <w:szCs w:val="24"/>
        </w:rPr>
        <w:t>: STRUCTURED QUESTIONS. (5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7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917"/>
      </w:tblGrid>
      <w:tr w:rsidR="00680F52" w:rsidRPr="00680F52" w:rsidTr="00680F52">
        <w:tc>
          <w:tcPr>
            <w:tcW w:w="0" w:type="auto"/>
            <w:hideMark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</w:tr>
      <w:tr w:rsidR="00680F52" w:rsidRPr="00680F52" w:rsidTr="00680F52">
        <w:tc>
          <w:tcPr>
            <w:tcW w:w="0" w:type="auto"/>
          </w:tcPr>
          <w:p w:rsidR="00680F52" w:rsidRPr="00680F52" w:rsidRDefault="00680F52" w:rsidP="00680F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n No.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31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32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33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34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35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36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37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38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39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40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41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42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43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44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45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46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47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48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49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50</w:t>
            </w:r>
          </w:p>
        </w:tc>
        <w:tc>
          <w:tcPr>
            <w:tcW w:w="0" w:type="auto"/>
          </w:tcPr>
          <w:p w:rsidR="00680F52" w:rsidRPr="00680F52" w:rsidRDefault="00680F52" w:rsidP="00A05F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TOTAL</w:t>
            </w:r>
          </w:p>
        </w:tc>
      </w:tr>
      <w:tr w:rsidR="00680F52" w:rsidRPr="00680F52" w:rsidTr="00680F52"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 Marks per Qn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80F52" w:rsidRPr="00680F52" w:rsidTr="00680F52"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80F52" w:rsidRPr="00680F52" w:rsidRDefault="00680F52" w:rsidP="00680F5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680F52" w:rsidRDefault="00680F52" w:rsidP="00680F5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This paper consists of </w:t>
      </w:r>
      <w:r w:rsidR="00065C1B">
        <w:rPr>
          <w:rFonts w:ascii="Times New Roman" w:eastAsia="Times New Roman" w:hAnsi="Times New Roman" w:cs="Times New Roman"/>
          <w:i/>
        </w:rPr>
        <w:t>11</w:t>
      </w:r>
      <w:r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680F52" w:rsidRDefault="00680F52" w:rsidP="00680F5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680F52" w:rsidRDefault="00680F52" w:rsidP="00680F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80F52" w:rsidRPr="00E51002" w:rsidRDefault="00680F52" w:rsidP="00680F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SECTION </w:t>
      </w:r>
      <w:proofErr w:type="gramStart"/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proofErr w:type="gramEnd"/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30 marks)</w:t>
      </w:r>
    </w:p>
    <w:p w:rsidR="00680F52" w:rsidRPr="00680F52" w:rsidRDefault="00680F52" w:rsidP="00680F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i/>
          <w:sz w:val="24"/>
          <w:szCs w:val="24"/>
        </w:rPr>
        <w:t xml:space="preserve">Answer </w:t>
      </w:r>
      <w:proofErr w:type="gramStart"/>
      <w:r w:rsidRPr="00680F52">
        <w:rPr>
          <w:rFonts w:ascii="Times New Roman" w:eastAsia="Times New Roman" w:hAnsi="Times New Roman" w:cs="Times New Roman"/>
          <w:i/>
          <w:sz w:val="24"/>
          <w:szCs w:val="24"/>
        </w:rPr>
        <w:t>All</w:t>
      </w:r>
      <w:proofErr w:type="gramEnd"/>
      <w:r w:rsidRPr="00680F52">
        <w:rPr>
          <w:rFonts w:ascii="Times New Roman" w:eastAsia="Times New Roman" w:hAnsi="Times New Roman" w:cs="Times New Roman"/>
          <w:i/>
          <w:sz w:val="24"/>
          <w:szCs w:val="24"/>
        </w:rPr>
        <w:t xml:space="preserve"> questions in this section on the answer sheets provided.</w:t>
      </w:r>
    </w:p>
    <w:p w:rsidR="00680F52" w:rsidRPr="00E51002" w:rsidRDefault="00680F52" w:rsidP="009E43FC">
      <w:pPr>
        <w:numPr>
          <w:ilvl w:val="0"/>
          <w:numId w:val="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hich of the following is a core objective of 'Pre-Technical Studies' in Junior School?</w:t>
      </w:r>
    </w:p>
    <w:p w:rsidR="00680F52" w:rsidRPr="00E5100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. To train students to become professional engineers immediately.</w:t>
      </w:r>
    </w:p>
    <w:p w:rsidR="00680F52" w:rsidRPr="00E5100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. To foster creativity and practical problem-solving skills.</w:t>
      </w:r>
    </w:p>
    <w:p w:rsidR="00680F52" w:rsidRPr="00E5100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C. To encourage memorization of historical facts.</w:t>
      </w:r>
    </w:p>
    <w:p w:rsidR="00680F52" w:rsidRPr="00E5100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47007</wp:posOffset>
                </wp:positionH>
                <wp:positionV relativeFrom="paragraph">
                  <wp:posOffset>242619</wp:posOffset>
                </wp:positionV>
                <wp:extent cx="6780810" cy="35560"/>
                <wp:effectExtent l="38100" t="38100" r="58420" b="9779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80810" cy="3556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6" o:spid="_x0000_s1026" style="position:absolute;flip:y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7.3pt,19.1pt" to="561.2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D. To replace all other academic subjects.</w:t>
      </w:r>
    </w:p>
    <w:p w:rsidR="00680F52" w:rsidRDefault="00680F52" w:rsidP="009E43FC">
      <w:pPr>
        <w:numPr>
          <w:ilvl w:val="0"/>
          <w:numId w:val="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680F52" w:rsidSect="00680F52">
          <w:footerReference w:type="default" r:id="rId14"/>
          <w:pgSz w:w="12240" w:h="15840"/>
          <w:pgMar w:top="284" w:right="616" w:bottom="567" w:left="426" w:header="720" w:footer="720" w:gutter="0"/>
          <w:cols w:space="720"/>
          <w:docGrid w:linePitch="360"/>
        </w:sectPr>
      </w:pPr>
    </w:p>
    <w:p w:rsidR="00680F52" w:rsidRPr="00680F52" w:rsidRDefault="00680F52" w:rsidP="009E43FC">
      <w:pPr>
        <w:numPr>
          <w:ilvl w:val="0"/>
          <w:numId w:val="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lastRenderedPageBreak/>
        <w:t>A student is working in a wood workshop and accidentally leaves a stack of wood planks blocking a fire exit. This creates a risk related to: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Online security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Physical threats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Communication breakdown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Financial loss.</w:t>
      </w:r>
    </w:p>
    <w:p w:rsidR="00680F52" w:rsidRPr="00680F52" w:rsidRDefault="00680F52" w:rsidP="009E43FC">
      <w:pPr>
        <w:numPr>
          <w:ilvl w:val="0"/>
          <w:numId w:val="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Which characteristic of computers refers to their ability to perform calculations and operations at very high speeds?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Accuracy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Diligence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Speed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Versatility.</w:t>
      </w:r>
    </w:p>
    <w:p w:rsidR="00680F52" w:rsidRPr="00680F52" w:rsidRDefault="00680F52" w:rsidP="009E43FC">
      <w:pPr>
        <w:numPr>
          <w:ilvl w:val="0"/>
          <w:numId w:val="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When you send a message to a friend using an application like WhatsApp, what fundamental concept of human interaction are you engaging in?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Measurement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Communication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Economic production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Technical drawing.</w:t>
      </w:r>
    </w:p>
    <w:p w:rsidR="00680F52" w:rsidRPr="00680F52" w:rsidRDefault="00680F52" w:rsidP="009E43FC">
      <w:pPr>
        <w:numPr>
          <w:ilvl w:val="0"/>
          <w:numId w:val="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lastRenderedPageBreak/>
        <w:t>In a technical drawing, which method of dimensioning is used to indicate the size of an arc or a curved segment?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Linear dimensioning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Radial dimensioning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Angular dimensioning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Arc dimensioning.</w:t>
      </w:r>
    </w:p>
    <w:p w:rsidR="00680F52" w:rsidRPr="00680F52" w:rsidRDefault="00680F52" w:rsidP="009E43FC">
      <w:pPr>
        <w:numPr>
          <w:ilvl w:val="0"/>
          <w:numId w:val="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Which of the following is a '3D shape'?</w:t>
      </w:r>
    </w:p>
    <w:p w:rsid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6F64C14" wp14:editId="21D16D50">
                <wp:simplePos x="0" y="0"/>
                <wp:positionH relativeFrom="column">
                  <wp:posOffset>2230120</wp:posOffset>
                </wp:positionH>
                <wp:positionV relativeFrom="paragraph">
                  <wp:posOffset>316865</wp:posOffset>
                </wp:positionV>
                <wp:extent cx="795020" cy="605155"/>
                <wp:effectExtent l="0" t="0" r="24130" b="234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020" cy="6051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9" o:spid="_x0000_s1026" style="position:absolute;margin-left:175.6pt;margin-top:24.95pt;width:62.6pt;height:47.6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" fillcolor="black [3200]" strokecolor="black [1600]" strokeweight="2pt"/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8547E22" wp14:editId="1C77B20D">
                <wp:simplePos x="0" y="0"/>
                <wp:positionH relativeFrom="column">
                  <wp:posOffset>508000</wp:posOffset>
                </wp:positionH>
                <wp:positionV relativeFrom="paragraph">
                  <wp:posOffset>317706</wp:posOffset>
                </wp:positionV>
                <wp:extent cx="1092200" cy="534035"/>
                <wp:effectExtent l="0" t="0" r="12700" b="1841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2200" cy="534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" o:spid="_x0000_s1026" style="position:absolute;margin-left:40pt;margin-top:25pt;width:86pt;height:42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" fillcolor="#4f81bd [3204]" strokecolor="#243f60 [1604]" strokeweight="2pt"/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A                                      B</w:t>
      </w:r>
    </w:p>
    <w:p w:rsid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</w:p>
    <w:p w:rsid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008E59" wp14:editId="1E61C6EC">
                <wp:simplePos x="0" y="0"/>
                <wp:positionH relativeFrom="column">
                  <wp:posOffset>2300218</wp:posOffset>
                </wp:positionH>
                <wp:positionV relativeFrom="paragraph">
                  <wp:posOffset>317500</wp:posOffset>
                </wp:positionV>
                <wp:extent cx="819150" cy="581660"/>
                <wp:effectExtent l="0" t="0" r="19050" b="27940"/>
                <wp:wrapNone/>
                <wp:docPr id="7" name="Cub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581660"/>
                        </a:xfrm>
                        <a:prstGeom prst="cube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16" coordsize="21600,21600" o:spt="16" adj="5400" path="m@0,l0@0,,21600@1,21600,21600@2,21600,xem0@0nfl@1@0,21600,em@1@0nfl@1,21600e">
                <v:stroke joinstyle="miter"/>
                <v:formulas>
                  <v:f eqn="val #0"/>
                  <v:f eqn="sum width 0 #0"/>
                  <v:f eqn="sum height 0 #0"/>
                  <v:f eqn="mid height #0"/>
                  <v:f eqn="prod @1 1 2"/>
                  <v:f eqn="prod @2 1 2"/>
                  <v:f eqn="mid width #0"/>
                </v:formulas>
                <v:path o:extrusionok="f" gradientshapeok="t" limo="10800,10800" o:connecttype="custom" o:connectlocs="@6,0;@4,@0;0,@3;@4,21600;@1,@3;21600,@5" o:connectangles="270,270,180,90,0,0" textboxrect="0,@0,@1,21600"/>
                <v:handles>
                  <v:h position="topLeft,#0" switch="" yrange="0,21600"/>
                </v:handles>
                <o:complex v:ext="view"/>
              </v:shapetype>
              <v:shape id="Cube 7" o:spid="_x0000_s1026" type="#_x0000_t16" style="position:absolute;margin-left:181.1pt;margin-top:25pt;width:64.5pt;height:45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" fillcolor="#8064a2 [3207]" strokecolor="#3f3151 [1607]" strokeweight="2pt"/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652A806" wp14:editId="2C04B4FD">
                <wp:simplePos x="0" y="0"/>
                <wp:positionH relativeFrom="column">
                  <wp:posOffset>508000</wp:posOffset>
                </wp:positionH>
                <wp:positionV relativeFrom="paragraph">
                  <wp:posOffset>318135</wp:posOffset>
                </wp:positionV>
                <wp:extent cx="688340" cy="676275"/>
                <wp:effectExtent l="0" t="0" r="16510" b="28575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340" cy="6762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10" o:spid="_x0000_s1026" style="position:absolute;margin-left:40pt;margin-top:25.05pt;width:54.2pt;height:53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" fillcolor="#9bbb59 [3206]" strokecolor="#4e6128 [1606]" strokeweight="2pt"/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C                                              D</w:t>
      </w:r>
    </w:p>
    <w:p w:rsid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Pr="00680F52" w:rsidRDefault="00680F52" w:rsidP="009E43FC">
      <w:pPr>
        <w:numPr>
          <w:ilvl w:val="0"/>
          <w:numId w:val="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 material known for its excellent electrical conductivity and ductility, often used in wires, is most likely a: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Non-metallic material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680F52">
        <w:rPr>
          <w:rFonts w:ascii="Times New Roman" w:eastAsia="Times New Roman" w:hAnsi="Times New Roman" w:cs="Times New Roman"/>
          <w:sz w:val="24"/>
          <w:szCs w:val="24"/>
        </w:rPr>
        <w:t>B. Metallic material.</w:t>
      </w:r>
    </w:p>
    <w:p w:rsid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Ceramic material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680F52">
        <w:rPr>
          <w:rFonts w:ascii="Times New Roman" w:eastAsia="Times New Roman" w:hAnsi="Times New Roman" w:cs="Times New Roman"/>
          <w:sz w:val="24"/>
          <w:szCs w:val="24"/>
        </w:rPr>
        <w:t xml:space="preserve">D. Composite material. </w:t>
      </w:r>
    </w:p>
    <w:p w:rsidR="00680F52" w:rsidRPr="00680F52" w:rsidRDefault="00680F52" w:rsidP="009E43FC">
      <w:pPr>
        <w:pStyle w:val="ListParagraph"/>
        <w:numPr>
          <w:ilvl w:val="0"/>
          <w:numId w:val="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Which of the following is an example of a 'service'?</w:t>
      </w:r>
    </w:p>
    <w:p w:rsidR="00680F52" w:rsidRPr="00680F52" w:rsidRDefault="00680F52" w:rsidP="00680F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lastRenderedPageBreak/>
        <w:t>A. A newly purchased textbook.</w:t>
      </w:r>
    </w:p>
    <w:p w:rsidR="00680F52" w:rsidRPr="00680F52" w:rsidRDefault="00680F52" w:rsidP="00680F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Pr="00680F52" w:rsidRDefault="00680F52" w:rsidP="00680F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A haircut from a barber.</w:t>
      </w:r>
    </w:p>
    <w:p w:rsidR="00680F52" w:rsidRPr="00680F52" w:rsidRDefault="00680F52" w:rsidP="00680F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Pr="00680F52" w:rsidRDefault="00680F52" w:rsidP="00680F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A fresh loaf of bread.</w:t>
      </w:r>
    </w:p>
    <w:p w:rsidR="00680F52" w:rsidRPr="00680F52" w:rsidRDefault="00680F52" w:rsidP="00680F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Pr="00680F52" w:rsidRDefault="00680F52" w:rsidP="00680F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A new pair of eyeglasses.</w:t>
      </w:r>
    </w:p>
    <w:p w:rsidR="00680F52" w:rsidRPr="00680F52" w:rsidRDefault="00680F52" w:rsidP="009E43FC">
      <w:pPr>
        <w:numPr>
          <w:ilvl w:val="0"/>
          <w:numId w:val="6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To accurately measure the internal diameter of a pipe, which measuring tool would be most appropriate?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Steel rule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680F52">
        <w:rPr>
          <w:rFonts w:ascii="Times New Roman" w:eastAsia="Times New Roman" w:hAnsi="Times New Roman" w:cs="Times New Roman"/>
          <w:sz w:val="24"/>
          <w:szCs w:val="24"/>
        </w:rPr>
        <w:t>B. Tape measure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Inside caliper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680F52">
        <w:rPr>
          <w:rFonts w:ascii="Times New Roman" w:eastAsia="Times New Roman" w:hAnsi="Times New Roman" w:cs="Times New Roman"/>
          <w:sz w:val="24"/>
          <w:szCs w:val="24"/>
        </w:rPr>
        <w:t>D. Outside caliper.</w:t>
      </w:r>
    </w:p>
    <w:p w:rsidR="00680F52" w:rsidRPr="00680F52" w:rsidRDefault="00680F52" w:rsidP="009E43FC">
      <w:pPr>
        <w:numPr>
          <w:ilvl w:val="0"/>
          <w:numId w:val="6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The natural resources provided by the earth, such as minerals, forests, and water, are classified as which factor of production?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Labour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680F52">
        <w:rPr>
          <w:rFonts w:ascii="Times New Roman" w:eastAsia="Times New Roman" w:hAnsi="Times New Roman" w:cs="Times New Roman"/>
          <w:sz w:val="24"/>
          <w:szCs w:val="24"/>
        </w:rPr>
        <w:t>B. Capital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Land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680F52">
        <w:rPr>
          <w:rFonts w:ascii="Times New Roman" w:eastAsia="Times New Roman" w:hAnsi="Times New Roman" w:cs="Times New Roman"/>
          <w:sz w:val="24"/>
          <w:szCs w:val="24"/>
        </w:rPr>
        <w:t>D. Entrepreneurship.</w:t>
      </w:r>
    </w:p>
    <w:p w:rsidR="00680F52" w:rsidRPr="00680F52" w:rsidRDefault="00680F52" w:rsidP="009E43FC">
      <w:pPr>
        <w:numPr>
          <w:ilvl w:val="0"/>
          <w:numId w:val="6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Which characteristic of money implies that it can be easily broken down into smaller units (e.g., a Ksh 100 note into ten Ksh 10 coins)?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Durability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Portability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Divisibility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Uniformity.</w:t>
      </w:r>
    </w:p>
    <w:p w:rsidR="00680F52" w:rsidRPr="00680F52" w:rsidRDefault="00680F52" w:rsidP="009E43FC">
      <w:pPr>
        <w:numPr>
          <w:ilvl w:val="0"/>
          <w:numId w:val="6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In technical drawing, a line consisting of a series of short dashes is used to represent: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The main outline of an object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Hidden details or features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The center of circular objects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The cutting plane.</w:t>
      </w:r>
    </w:p>
    <w:p w:rsidR="00680F52" w:rsidRPr="00680F52" w:rsidRDefault="00680F52" w:rsidP="009E43FC">
      <w:pPr>
        <w:numPr>
          <w:ilvl w:val="0"/>
          <w:numId w:val="6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n email arrives in your inbox from an unknown sender with the subject "URGENT: Your account will be closed!" and asks you to click a link to update your details. This is an example of: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lastRenderedPageBreak/>
        <w:t>A. A legitimate notification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Phishing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A software update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Spam marketing.</w:t>
      </w:r>
    </w:p>
    <w:p w:rsidR="00680F52" w:rsidRPr="00680F52" w:rsidRDefault="00680F52" w:rsidP="009E43FC">
      <w:pPr>
        <w:numPr>
          <w:ilvl w:val="0"/>
          <w:numId w:val="6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 workshop is very dusty due to ongoing sanding activities, and workers are not wearing masks. This creates a risk of: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Data corruption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Financial fraud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Respiratory problems (physical threat)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Communication barriers.</w:t>
      </w:r>
    </w:p>
    <w:p w:rsidR="00680F52" w:rsidRPr="00680F52" w:rsidRDefault="00680F52" w:rsidP="009E43FC">
      <w:pPr>
        <w:numPr>
          <w:ilvl w:val="0"/>
          <w:numId w:val="6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Which of the following metals is predominantly used in the construction of large bridges and buildings due to its high strength and rigidity?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Copper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Aluminum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Steel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Brass.</w:t>
      </w:r>
    </w:p>
    <w:p w:rsidR="00680F52" w:rsidRPr="00680F52" w:rsidRDefault="00680F52" w:rsidP="009E43FC">
      <w:pPr>
        <w:numPr>
          <w:ilvl w:val="0"/>
          <w:numId w:val="6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When setting financial goals, why is it important to make them 'specific'?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To make them harder to achieve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To allow for more flexibility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To clearly define what needs to be accomplished.</w:t>
      </w:r>
    </w:p>
    <w:p w:rsid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To avoid having to plan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Pr="00680F52" w:rsidRDefault="00680F52" w:rsidP="009E43FC">
      <w:pPr>
        <w:numPr>
          <w:ilvl w:val="0"/>
          <w:numId w:val="6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 company uses misleading advertisements to promote its product, making claims that are not entirely true about its benefits. This is an example of: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Ethical practice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lastRenderedPageBreak/>
        <w:t>B. Sustainable practice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Transparent practice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Unethical practice.</w:t>
      </w:r>
    </w:p>
    <w:p w:rsidR="00680F52" w:rsidRPr="00680F52" w:rsidRDefault="00680F52" w:rsidP="009E43FC">
      <w:pPr>
        <w:numPr>
          <w:ilvl w:val="0"/>
          <w:numId w:val="6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Which type of artistic drawing is typically found on public walls or trains, often involving stylized lettering and colourful designs?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Portrait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Illustration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Graffiti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Caricature.</w:t>
      </w:r>
    </w:p>
    <w:p w:rsidR="00680F52" w:rsidRPr="00680F52" w:rsidRDefault="00680F52" w:rsidP="009E43FC">
      <w:pPr>
        <w:numPr>
          <w:ilvl w:val="0"/>
          <w:numId w:val="6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Which classification of computers is designed to be easily carried around and used for personal tasks like Browse and word processing?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Mainframe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Supercomputer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Laptop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Server.</w:t>
      </w:r>
    </w:p>
    <w:p w:rsidR="00680F52" w:rsidRPr="00680F52" w:rsidRDefault="00680F52" w:rsidP="009E43FC">
      <w:pPr>
        <w:numPr>
          <w:ilvl w:val="0"/>
          <w:numId w:val="6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In a team project, clear and open communication is essential because it helps to: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Increase competition among members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Facilitate understanding, coordination, and effective problem-solving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Reduce individual accountability.</w:t>
      </w:r>
    </w:p>
    <w:p w:rsid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Prolong the project duration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Pr="00680F52" w:rsidRDefault="00680F52" w:rsidP="009E43FC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Which of the following is a strong characteristic of a successful 'entrepreneur'?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Resistance to change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High risk aversion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Proactive and innovative thinking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lastRenderedPageBreak/>
        <w:t>D. Tendency to avoid responsibility.</w:t>
      </w:r>
    </w:p>
    <w:p w:rsidR="00680F52" w:rsidRPr="00680F52" w:rsidRDefault="00680F52" w:rsidP="009E43FC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Which security feature on Kenyan currency notes involves a thread woven into the paper that can be seen when held up to the light?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Watermark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See-through feature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Security thread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Raised print.</w:t>
      </w:r>
    </w:p>
    <w:p w:rsidR="00680F52" w:rsidRPr="00680F52" w:rsidRDefault="00680F52" w:rsidP="009E43FC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When doing 'freehand sketching', the principle of 'proportion' means: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Using only straight lines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Representing the relative size and scale of different parts of an object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Adding colour and shading to the drawing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Drawing as fast as possible.</w:t>
      </w:r>
    </w:p>
    <w:p w:rsidR="00680F52" w:rsidRPr="00680F52" w:rsidRDefault="00680F52" w:rsidP="009E43FC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Which of the following is an example of a 'non-metallic material' commonly used for making electrical insulators?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Steel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Aluminum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Plastic.</w:t>
      </w:r>
    </w:p>
    <w:p w:rsid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Bronze.</w:t>
      </w:r>
    </w:p>
    <w:p w:rsid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Pr="00680F52" w:rsidRDefault="00680F52" w:rsidP="009E43FC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What is the primary reason for wearing safety glasses in a workshop when using power tools?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To keep dust out of the eyes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To prevent eye injury from flying debris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To make the worker look professional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To improve visibility in dim light.</w:t>
      </w:r>
    </w:p>
    <w:p w:rsidR="00680F52" w:rsidRPr="00680F52" w:rsidRDefault="00680F52" w:rsidP="009E43FC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lastRenderedPageBreak/>
        <w:t>When dimensioning a component with an angled surface, which method is used to show the degree of the angle?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Linear dimensioning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Radial dimensioning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Angular dimensioning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Arc dimensioning.</w:t>
      </w:r>
    </w:p>
    <w:p w:rsidR="00680F52" w:rsidRPr="00680F52" w:rsidRDefault="00680F52" w:rsidP="009E43FC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The income received by the owner of 'capital' (e.g., machinery, buildings) for its use in production is called: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Wages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Rent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Interest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Profit.</w:t>
      </w:r>
    </w:p>
    <w:p w:rsidR="00680F52" w:rsidRPr="00680F52" w:rsidRDefault="00680F52" w:rsidP="009E43FC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Which of the following is an example of a 'Want'?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A warm coat in winter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Basic shelter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lastRenderedPageBreak/>
        <w:t>C. A new video game console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Access to clean water.</w:t>
      </w:r>
    </w:p>
    <w:p w:rsidR="00680F52" w:rsidRPr="00680F52" w:rsidRDefault="00680F52" w:rsidP="009E43FC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In technical drawing, a 'cutting plane line' is used to: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Show the overall length of an object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Indicate where an object has been imaginarily cut to reveal internal features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Mark the center of a circle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Point to specific features for a dimension.</w:t>
      </w:r>
    </w:p>
    <w:p w:rsidR="00680F52" w:rsidRPr="00680F52" w:rsidRDefault="00680F52" w:rsidP="009E43FC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The ability of a computer to perform tasks consistently without getting bored or losing accuracy over long periods is known as: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A. Speed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B. Versatility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C. Diligence.</w:t>
      </w:r>
    </w:p>
    <w:p w:rsidR="00680F52" w:rsidRPr="00680F52" w:rsidRDefault="00680F52" w:rsidP="00680F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sz w:val="24"/>
          <w:szCs w:val="24"/>
        </w:rPr>
        <w:t>D. Storage.</w:t>
      </w:r>
    </w:p>
    <w:p w:rsidR="00680F52" w:rsidRDefault="00680F52" w:rsidP="00680F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680F52" w:rsidSect="00680F52">
          <w:type w:val="continuous"/>
          <w:pgSz w:w="12240" w:h="15840"/>
          <w:pgMar w:top="284" w:right="616" w:bottom="567" w:left="426" w:header="720" w:footer="720" w:gutter="0"/>
          <w:cols w:num="2" w:sep="1" w:space="0"/>
          <w:docGrid w:linePitch="360"/>
        </w:sectPr>
      </w:pPr>
    </w:p>
    <w:p w:rsidR="00680F52" w:rsidRDefault="00680F52" w:rsidP="00680F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80F52" w:rsidRPr="00E51002" w:rsidRDefault="00680F52" w:rsidP="00680F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SECTION B (50 marks)</w:t>
      </w:r>
    </w:p>
    <w:p w:rsidR="00680F52" w:rsidRPr="00680F52" w:rsidRDefault="00680F52" w:rsidP="00680F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i/>
          <w:sz w:val="24"/>
          <w:szCs w:val="24"/>
        </w:rPr>
        <w:t>Answer ALL the questions in this section in the spaces provided.</w:t>
      </w:r>
    </w:p>
    <w:p w:rsidR="00680F52" w:rsidRPr="00E51002" w:rsidRDefault="00680F52" w:rsidP="009E43FC">
      <w:pPr>
        <w:numPr>
          <w:ilvl w:val="0"/>
          <w:numId w:val="6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Explain two contributions of 'Pre-Technical Studies' to a learner's development of practical skills. (4 marks)</w:t>
      </w:r>
    </w:p>
    <w:p w:rsidR="00680F52" w:rsidRPr="00E51002" w:rsidRDefault="00680F52" w:rsidP="009E43FC">
      <w:pPr>
        <w:numPr>
          <w:ilvl w:val="1"/>
          <w:numId w:val="6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680F52" w:rsidRPr="00E51002" w:rsidRDefault="00680F52" w:rsidP="009E43FC">
      <w:pPr>
        <w:numPr>
          <w:ilvl w:val="1"/>
          <w:numId w:val="6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680F5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Default="00680F52" w:rsidP="009E43FC">
      <w:pPr>
        <w:numPr>
          <w:ilvl w:val="0"/>
          <w:numId w:val="6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In a school's computer lab, a student trips over a loose network cable, causing them to fall and damaging the computer. </w:t>
      </w:r>
    </w:p>
    <w:p w:rsidR="00680F52" w:rsidRPr="00E5100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E51002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Pr="00E51002">
        <w:rPr>
          <w:rFonts w:ascii="Times New Roman" w:eastAsia="Times New Roman" w:hAnsi="Times New Roman" w:cs="Times New Roman"/>
          <w:sz w:val="24"/>
          <w:szCs w:val="24"/>
        </w:rPr>
        <w:t>) Identify the 'physical threat' present in this scenario. (1 mark)</w:t>
      </w:r>
    </w:p>
    <w:p w:rsidR="00680F52" w:rsidRPr="00E51002" w:rsidRDefault="00680F52" w:rsidP="00680F52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______________________________________________________________________________________</w:t>
      </w:r>
    </w:p>
    <w:p w:rsidR="00680F52" w:rsidRPr="00E5100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) Suggest two 'safety measures' that could have prevented this incident. (2 marks)</w:t>
      </w:r>
    </w:p>
    <w:p w:rsidR="00680F52" w:rsidRPr="00E51002" w:rsidRDefault="00680F52" w:rsidP="009E43FC">
      <w:pPr>
        <w:numPr>
          <w:ilvl w:val="1"/>
          <w:numId w:val="7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680F52" w:rsidRPr="00E51002" w:rsidRDefault="00680F52" w:rsidP="009E43FC">
      <w:pPr>
        <w:numPr>
          <w:ilvl w:val="1"/>
          <w:numId w:val="7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680F52" w:rsidRDefault="00680F52" w:rsidP="009E43FC">
      <w:pPr>
        <w:numPr>
          <w:ilvl w:val="0"/>
          <w:numId w:val="6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ndeq drew the following 3d SHAPES. Identify them correctly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. (4 marks)</w:t>
      </w:r>
    </w:p>
    <w:p w:rsidR="00680F5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B450CBD" wp14:editId="13067B77">
            <wp:extent cx="6745184" cy="1674420"/>
            <wp:effectExtent l="0" t="0" r="0" b="2540"/>
            <wp:docPr id="11" name="Picture 11" descr="A question on finding out the odd figure | CSIR-NET JUNE 2016 | General  Aptitude | July Mary Math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4" descr="A question on finding out the odd figure | CSIR-NET JUNE 2016 | General  Aptitude | July Mary Mathew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03" t="44130" r="3140" b="18101"/>
                    <a:stretch/>
                  </pic:blipFill>
                  <pic:spPr bwMode="auto">
                    <a:xfrm>
                      <a:off x="0" y="0"/>
                      <a:ext cx="6744995" cy="1674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80F5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K                                             L                                         M                                        N</w:t>
      </w:r>
    </w:p>
    <w:p w:rsidR="00680F5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: ______________________________________.    L: ______________________________________.</w:t>
      </w:r>
    </w:p>
    <w:p w:rsidR="00680F5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: ______________________________________.   N: ______________________________________.</w:t>
      </w:r>
    </w:p>
    <w:p w:rsidR="00680F52" w:rsidRDefault="00680F52" w:rsidP="009E43FC">
      <w:pPr>
        <w:numPr>
          <w:ilvl w:val="0"/>
          <w:numId w:val="6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A business uses a computer system to manage its customer database, process orders, and send marketing emails. </w:t>
      </w:r>
    </w:p>
    <w:p w:rsidR="00680F52" w:rsidRPr="00E5100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) Name two 'characteristics of computers' that make them highly suitable for these business operations. (2 marks)</w:t>
      </w:r>
    </w:p>
    <w:p w:rsidR="00680F52" w:rsidRPr="00E51002" w:rsidRDefault="00680F52" w:rsidP="009E43FC">
      <w:pPr>
        <w:numPr>
          <w:ilvl w:val="1"/>
          <w:numId w:val="7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680F52" w:rsidRPr="00E51002" w:rsidRDefault="00680F52" w:rsidP="009E43FC">
      <w:pPr>
        <w:numPr>
          <w:ilvl w:val="1"/>
          <w:numId w:val="7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680F5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Pr="00E5100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) If the business wants to communicate promotional offers to its customers quickly and efficiently, name two 'ICT tools used in communication' they could use. (2 marks)</w:t>
      </w:r>
    </w:p>
    <w:p w:rsidR="00680F52" w:rsidRPr="00E51002" w:rsidRDefault="00680F52" w:rsidP="009E43FC">
      <w:pPr>
        <w:numPr>
          <w:ilvl w:val="1"/>
          <w:numId w:val="7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680F52" w:rsidRPr="00E51002" w:rsidRDefault="00680F52" w:rsidP="009E43FC">
      <w:pPr>
        <w:numPr>
          <w:ilvl w:val="1"/>
          <w:numId w:val="7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680F52" w:rsidRDefault="00680F52" w:rsidP="009E43FC">
      <w:pPr>
        <w:numPr>
          <w:ilvl w:val="0"/>
          <w:numId w:val="6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n individual notices that many people in their neighbourhood struggle to access fresh, organic vegetables. They decide to start a small organic garden business to meet this 'unmet need'. </w:t>
      </w:r>
    </w:p>
    <w:p w:rsidR="00680F52" w:rsidRPr="00E5100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E51002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Pr="00E51002">
        <w:rPr>
          <w:rFonts w:ascii="Times New Roman" w:eastAsia="Times New Roman" w:hAnsi="Times New Roman" w:cs="Times New Roman"/>
          <w:sz w:val="24"/>
          <w:szCs w:val="24"/>
        </w:rPr>
        <w:t>) Identify the 'source of business idea' this individual utilized. (1 mark)</w:t>
      </w:r>
    </w:p>
    <w:p w:rsidR="00680F52" w:rsidRPr="00E51002" w:rsidRDefault="00680F52" w:rsidP="00680F52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</w:t>
      </w:r>
    </w:p>
    <w:p w:rsidR="00680F52" w:rsidRPr="00E5100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) Name two 'factors that enhance the success of a business' for this new organic garden venture. (2 marks)</w:t>
      </w:r>
    </w:p>
    <w:p w:rsidR="00680F52" w:rsidRPr="00E51002" w:rsidRDefault="00680F52" w:rsidP="009E43FC">
      <w:pPr>
        <w:numPr>
          <w:ilvl w:val="1"/>
          <w:numId w:val="7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680F52" w:rsidRPr="00E51002" w:rsidRDefault="00680F52" w:rsidP="009E43FC">
      <w:pPr>
        <w:numPr>
          <w:ilvl w:val="1"/>
          <w:numId w:val="7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680F52" w:rsidRDefault="00680F52" w:rsidP="009E43FC">
      <w:pPr>
        <w:numPr>
          <w:ilvl w:val="0"/>
          <w:numId w:val="6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Jane receives a message on her phone from an unknown number, asking her to click a link to "verify her mobile money account" to avoid suspension. </w:t>
      </w:r>
    </w:p>
    <w:p w:rsidR="00680F52" w:rsidRPr="00E5100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) What 'online safety threat' is Jane likely facing? (1 mark)</w:t>
      </w:r>
    </w:p>
    <w:p w:rsidR="00680F52" w:rsidRPr="00E51002" w:rsidRDefault="00680F52" w:rsidP="00680F52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</w:t>
      </w:r>
    </w:p>
    <w:p w:rsidR="00680F52" w:rsidRPr="00E5100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b) State two best practices Jane should follow to protect </w:t>
      </w:r>
      <w:proofErr w:type="gramStart"/>
      <w:r w:rsidRPr="00E51002">
        <w:rPr>
          <w:rFonts w:ascii="Times New Roman" w:eastAsia="Times New Roman" w:hAnsi="Times New Roman" w:cs="Times New Roman"/>
          <w:sz w:val="24"/>
          <w:szCs w:val="24"/>
        </w:rPr>
        <w:t>herself</w:t>
      </w:r>
      <w:proofErr w:type="gramEnd"/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 from such online threats. (2 marks)</w:t>
      </w:r>
    </w:p>
    <w:p w:rsidR="00680F52" w:rsidRPr="00E51002" w:rsidRDefault="00680F52" w:rsidP="009E43FC">
      <w:pPr>
        <w:numPr>
          <w:ilvl w:val="1"/>
          <w:numId w:val="7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680F52" w:rsidRPr="00E51002" w:rsidRDefault="00680F52" w:rsidP="009E43FC">
      <w:pPr>
        <w:numPr>
          <w:ilvl w:val="1"/>
          <w:numId w:val="7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680F52" w:rsidRDefault="00680F52" w:rsidP="009E43FC">
      <w:pPr>
        <w:numPr>
          <w:ilvl w:val="0"/>
          <w:numId w:val="6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ifferentiate between 'metallic materials' and 'non-metallic materials' based on their general properties, and provide one example for each. (4 marks)</w:t>
      </w:r>
    </w:p>
    <w:tbl>
      <w:tblPr>
        <w:tblStyle w:val="TableGrid"/>
        <w:tblW w:w="0" w:type="auto"/>
        <w:tblInd w:w="490" w:type="dxa"/>
        <w:tblLook w:val="04A0" w:firstRow="1" w:lastRow="0" w:firstColumn="1" w:lastColumn="0" w:noHBand="0" w:noVBand="1"/>
      </w:tblPr>
      <w:tblGrid>
        <w:gridCol w:w="4721"/>
        <w:gridCol w:w="5812"/>
      </w:tblGrid>
      <w:tr w:rsidR="00680F52" w:rsidRPr="00680F52" w:rsidTr="00680F52">
        <w:tc>
          <w:tcPr>
            <w:tcW w:w="4721" w:type="dxa"/>
            <w:hideMark/>
          </w:tcPr>
          <w:p w:rsidR="00680F52" w:rsidRPr="00680F52" w:rsidRDefault="00680F52" w:rsidP="00680F5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tallic Materials</w:t>
            </w:r>
          </w:p>
        </w:tc>
        <w:tc>
          <w:tcPr>
            <w:tcW w:w="5812" w:type="dxa"/>
            <w:hideMark/>
          </w:tcPr>
          <w:p w:rsidR="00680F52" w:rsidRPr="00680F52" w:rsidRDefault="00680F52" w:rsidP="00680F5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on-metallic Materials</w:t>
            </w:r>
          </w:p>
        </w:tc>
      </w:tr>
      <w:tr w:rsidR="00680F52" w:rsidRPr="00680F52" w:rsidTr="00680F52">
        <w:tc>
          <w:tcPr>
            <w:tcW w:w="4721" w:type="dxa"/>
          </w:tcPr>
          <w:p w:rsidR="00680F52" w:rsidRDefault="00680F52" w:rsidP="00680F52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80F52" w:rsidRPr="00680F52" w:rsidRDefault="00680F52" w:rsidP="00680F52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2" w:type="dxa"/>
          </w:tcPr>
          <w:p w:rsidR="00680F52" w:rsidRPr="00680F52" w:rsidRDefault="00680F52" w:rsidP="00680F52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80F52" w:rsidRPr="00680F52" w:rsidTr="00680F52">
        <w:tc>
          <w:tcPr>
            <w:tcW w:w="4721" w:type="dxa"/>
            <w:hideMark/>
          </w:tcPr>
          <w:p w:rsidR="00680F52" w:rsidRPr="00680F52" w:rsidRDefault="00680F52" w:rsidP="00680F52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xample:</w:t>
            </w: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812" w:type="dxa"/>
            <w:hideMark/>
          </w:tcPr>
          <w:p w:rsidR="00680F52" w:rsidRDefault="00680F52" w:rsidP="00680F52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0F5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xample:</w:t>
            </w:r>
            <w:r w:rsidRPr="00680F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680F52" w:rsidRPr="00680F52" w:rsidRDefault="00680F52" w:rsidP="00680F52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680F52" w:rsidRPr="00E51002" w:rsidRDefault="00680F52" w:rsidP="009E43FC">
      <w:pPr>
        <w:numPr>
          <w:ilvl w:val="0"/>
          <w:numId w:val="6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Identify two common 'uses of Steel'. (2 marks)</w:t>
      </w:r>
    </w:p>
    <w:p w:rsidR="00680F52" w:rsidRPr="00E51002" w:rsidRDefault="00680F52" w:rsidP="009E43FC">
      <w:pPr>
        <w:numPr>
          <w:ilvl w:val="1"/>
          <w:numId w:val="7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680F52" w:rsidRPr="00E51002" w:rsidRDefault="00680F52" w:rsidP="009E43FC">
      <w:pPr>
        <w:numPr>
          <w:ilvl w:val="1"/>
          <w:numId w:val="7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680F52" w:rsidRPr="00E51002" w:rsidRDefault="00680F52" w:rsidP="009E43FC">
      <w:pPr>
        <w:numPr>
          <w:ilvl w:val="0"/>
          <w:numId w:val="6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lastRenderedPageBreak/>
        <w:t>Outline three 'reasons' why 'freehand sketching' is an important skill in technical communication and design. (3 marks)</w:t>
      </w:r>
    </w:p>
    <w:p w:rsidR="00680F52" w:rsidRPr="00E51002" w:rsidRDefault="00680F52" w:rsidP="009E43FC">
      <w:pPr>
        <w:numPr>
          <w:ilvl w:val="1"/>
          <w:numId w:val="7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680F52" w:rsidRPr="00E51002" w:rsidRDefault="00680F52" w:rsidP="009E43FC">
      <w:pPr>
        <w:numPr>
          <w:ilvl w:val="1"/>
          <w:numId w:val="7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680F52" w:rsidRPr="00E51002" w:rsidRDefault="00680F52" w:rsidP="009E43FC">
      <w:pPr>
        <w:numPr>
          <w:ilvl w:val="1"/>
          <w:numId w:val="7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680F52" w:rsidRDefault="00680F52" w:rsidP="009E43FC">
      <w:pPr>
        <w:numPr>
          <w:ilvl w:val="0"/>
          <w:numId w:val="6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A student is drawing a diagram of a machine part that has several holes of different sizes. </w:t>
      </w:r>
    </w:p>
    <w:p w:rsidR="00680F52" w:rsidRPr="00E5100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) Which 'method of dimensioning' would be used to indicate the diameter or radius of these holes? (1 mark)</w:t>
      </w:r>
    </w:p>
    <w:p w:rsidR="00680F52" w:rsidRPr="00E51002" w:rsidRDefault="00680F52" w:rsidP="00680F52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</w:t>
      </w:r>
    </w:p>
    <w:p w:rsidR="00680F52" w:rsidRPr="00E5100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) Describe how to properly care for a steel rule after use in a workshop. (2 marks)</w:t>
      </w:r>
    </w:p>
    <w:p w:rsidR="00680F52" w:rsidRDefault="00680F52" w:rsidP="00680F52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</w:t>
      </w:r>
    </w:p>
    <w:p w:rsidR="00680F52" w:rsidRPr="00E51002" w:rsidRDefault="00680F52" w:rsidP="00680F52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</w:t>
      </w:r>
    </w:p>
    <w:p w:rsidR="00680F52" w:rsidRDefault="00680F52" w:rsidP="009E43FC">
      <w:pPr>
        <w:numPr>
          <w:ilvl w:val="0"/>
          <w:numId w:val="6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A baker uses flour, sugar, ovens (capital), and his baking skills (labour) to make cakes for sale. </w:t>
      </w:r>
    </w:p>
    <w:p w:rsidR="00680F52" w:rsidRPr="00E5100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) Identify two 'characteristics of factors of production' from this scenario. (2 marks)</w:t>
      </w:r>
    </w:p>
    <w:p w:rsidR="00680F52" w:rsidRPr="00E51002" w:rsidRDefault="00680F52" w:rsidP="009E43FC">
      <w:pPr>
        <w:numPr>
          <w:ilvl w:val="1"/>
          <w:numId w:val="7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680F52" w:rsidRPr="00E51002" w:rsidRDefault="00680F52" w:rsidP="009E43FC">
      <w:pPr>
        <w:numPr>
          <w:ilvl w:val="1"/>
          <w:numId w:val="7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680F52" w:rsidRPr="00E5100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) What is the 'reward' the baker expects for his entrepreneurial efforts and taking the risk of running the business? (1 mark)</w:t>
      </w:r>
    </w:p>
    <w:p w:rsidR="00680F52" w:rsidRPr="00E51002" w:rsidRDefault="00680F52" w:rsidP="00680F52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</w:t>
      </w:r>
    </w:p>
    <w:p w:rsidR="00680F5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Default="00680F52" w:rsidP="009E43FC">
      <w:pPr>
        <w:numPr>
          <w:ilvl w:val="0"/>
          <w:numId w:val="6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A company manufactures a product that combines a rectangular base with a triangular prism on top. The rectangular base is 10 cm×6 cm. The triangular prism has a base of 6 cm and a height of 4 cm. </w:t>
      </w:r>
    </w:p>
    <w:p w:rsidR="00680F52" w:rsidRPr="00E5100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) Calculate the area of the rectangular base. (1 mark)</w:t>
      </w:r>
    </w:p>
    <w:p w:rsidR="00680F5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Pr="00E5100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) Calculate the area o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triangular cross-section. 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 (2 marks)</w:t>
      </w:r>
    </w:p>
    <w:p w:rsidR="00680F52" w:rsidRDefault="00680F52" w:rsidP="00680F52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Default="00680F52" w:rsidP="00680F52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Default="00680F52" w:rsidP="00680F52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Pr="00E51002" w:rsidRDefault="00680F52" w:rsidP="00680F52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Pr="00E51002" w:rsidRDefault="00680F52" w:rsidP="009E43FC">
      <w:pPr>
        <w:numPr>
          <w:ilvl w:val="0"/>
          <w:numId w:val="6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Mary wants to buy a new textbook costing Ksh 2,500 by the end of the term. She plans to save Ksh 250 from her weekly allowance. </w:t>
      </w:r>
      <w:proofErr w:type="gramStart"/>
      <w:r w:rsidRPr="00E51002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Pr="00E51002">
        <w:rPr>
          <w:rFonts w:ascii="Times New Roman" w:eastAsia="Times New Roman" w:hAnsi="Times New Roman" w:cs="Times New Roman"/>
          <w:sz w:val="24"/>
          <w:szCs w:val="24"/>
        </w:rPr>
        <w:t>) Identify two 'factors to consider when setting financial goals' that Mary has applied in her plan. (2 marks)</w:t>
      </w:r>
    </w:p>
    <w:p w:rsidR="00680F52" w:rsidRPr="00E51002" w:rsidRDefault="00680F52" w:rsidP="009E43FC">
      <w:pPr>
        <w:numPr>
          <w:ilvl w:val="1"/>
          <w:numId w:val="7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680F52" w:rsidRPr="00E51002" w:rsidRDefault="00680F52" w:rsidP="009E43FC">
      <w:pPr>
        <w:numPr>
          <w:ilvl w:val="1"/>
          <w:numId w:val="7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680F52" w:rsidRPr="00E5100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) State one 'importance of setting financial goals' for Mary in this context. (1 mark)</w:t>
      </w:r>
    </w:p>
    <w:p w:rsidR="00680F52" w:rsidRPr="00E51002" w:rsidRDefault="00680F52" w:rsidP="00680F52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680F52" w:rsidRPr="00E51002" w:rsidRDefault="00680F52" w:rsidP="009E43FC">
      <w:pPr>
        <w:numPr>
          <w:ilvl w:val="0"/>
          <w:numId w:val="6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Kenyan currency notes feature various images. Describe two 'themes or symbols' found on Kenyan currency, besides the portrait of the first president, and explain their significance. (4 marks)</w:t>
      </w:r>
    </w:p>
    <w:p w:rsidR="00680F52" w:rsidRPr="00E51002" w:rsidRDefault="00680F52" w:rsidP="009E43FC">
      <w:pPr>
        <w:numPr>
          <w:ilvl w:val="1"/>
          <w:numId w:val="7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680F52" w:rsidRPr="00E51002" w:rsidRDefault="00680F52" w:rsidP="009E43FC">
      <w:pPr>
        <w:numPr>
          <w:ilvl w:val="1"/>
          <w:numId w:val="7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680F5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80F52" w:rsidRDefault="00680F52" w:rsidP="009E43FC">
      <w:pPr>
        <w:numPr>
          <w:ilvl w:val="0"/>
          <w:numId w:val="6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In a group discussion, one student consistently interrupts others and dominates the conversation, leading to frustration and unshared ideas. </w:t>
      </w:r>
    </w:p>
    <w:p w:rsidR="00680F52" w:rsidRPr="00E5100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) What is the main 'importance of communication' being neglected by this student? (1 mark)</w:t>
      </w:r>
    </w:p>
    <w:p w:rsidR="00680F52" w:rsidRPr="00E51002" w:rsidRDefault="00680F52" w:rsidP="00680F52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</w:t>
      </w:r>
    </w:p>
    <w:p w:rsidR="00680F52" w:rsidRPr="00E5100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lastRenderedPageBreak/>
        <w:t>b) Suggest two 'fundamentals of communication' that the student should practice to improve the group's effectiveness. (2 marks)</w:t>
      </w:r>
    </w:p>
    <w:p w:rsidR="00680F52" w:rsidRPr="00E51002" w:rsidRDefault="00680F52" w:rsidP="009E43FC">
      <w:pPr>
        <w:numPr>
          <w:ilvl w:val="1"/>
          <w:numId w:val="8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680F52" w:rsidRPr="00E51002" w:rsidRDefault="00680F52" w:rsidP="009E43FC">
      <w:pPr>
        <w:numPr>
          <w:ilvl w:val="1"/>
          <w:numId w:val="8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680F52" w:rsidRDefault="00680F52" w:rsidP="009E43FC">
      <w:pPr>
        <w:numPr>
          <w:ilvl w:val="0"/>
          <w:numId w:val="6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A garment factory uses ethically sourced cotton and pays its workers fair wages. They also ensure their production process minimizes water waste. </w:t>
      </w:r>
    </w:p>
    <w:p w:rsidR="00680F52" w:rsidRPr="00E5100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) Classify this company's practices as 'ethical' or 'unethical' and justify your answer. (2 marks)</w:t>
      </w:r>
    </w:p>
    <w:p w:rsidR="00680F52" w:rsidRPr="00E51002" w:rsidRDefault="00680F52" w:rsidP="00680F52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</w:t>
      </w:r>
    </w:p>
    <w:p w:rsidR="00680F52" w:rsidRPr="00E5100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b) Differentiate between 'goods' and 'services' that this factory might produce or require, providing an example for each. (2 marks)</w:t>
      </w:r>
    </w:p>
    <w:p w:rsidR="00680F52" w:rsidRPr="00E51002" w:rsidRDefault="00680F52" w:rsidP="00680F52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80F52" w:rsidRPr="00E51002" w:rsidRDefault="00680F52" w:rsidP="009E43FC">
      <w:pPr>
        <w:numPr>
          <w:ilvl w:val="0"/>
          <w:numId w:val="6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A computer user experiences frequent system crashes and slow performance, suspecting that unwanted programs are running in the background. </w:t>
      </w:r>
      <w:r w:rsidR="00911616" w:rsidRPr="00E51002">
        <w:rPr>
          <w:rFonts w:ascii="Times New Roman" w:eastAsia="Times New Roman" w:hAnsi="Times New Roman" w:cs="Times New Roman"/>
          <w:sz w:val="24"/>
          <w:szCs w:val="24"/>
        </w:rPr>
        <w:t>These points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 xml:space="preserve"> to a problem with the computer's 'software'. Which specific type of 'computer concept' manages the hardware and software resources and allows other programs to run? (1 mark)</w:t>
      </w:r>
    </w:p>
    <w:p w:rsidR="00680F52" w:rsidRPr="00E51002" w:rsidRDefault="00680F52" w:rsidP="00680F52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680F52" w:rsidRPr="00E51002" w:rsidRDefault="00680F52" w:rsidP="009E43FC">
      <w:pPr>
        <w:numPr>
          <w:ilvl w:val="0"/>
          <w:numId w:val="6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n artist is hired to paint a realistic image of a person's face, focusing on capturing their features accurately. Which 'type of artistic drawing' is this? (1 mark)</w:t>
      </w:r>
    </w:p>
    <w:p w:rsidR="00680F52" w:rsidRPr="00E51002" w:rsidRDefault="00680F52" w:rsidP="00680F52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680F52" w:rsidRPr="00E51002" w:rsidRDefault="00680F52" w:rsidP="009E43FC">
      <w:pPr>
        <w:numPr>
          <w:ilvl w:val="0"/>
          <w:numId w:val="6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 small home user needs a computer mainly for Browse the internet, checking emails, and occasional word processing. Which 'classification of computers' is typically the most affordable and suitable for such basic personal use? (1 mark)</w:t>
      </w:r>
    </w:p>
    <w:p w:rsidR="00680F52" w:rsidRPr="00E51002" w:rsidRDefault="00680F52" w:rsidP="00680F52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680F52" w:rsidRPr="00E51002" w:rsidRDefault="00680F52" w:rsidP="009E43FC">
      <w:pPr>
        <w:numPr>
          <w:ilvl w:val="0"/>
          <w:numId w:val="6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lastRenderedPageBreak/>
        <w:t>A team leader is giving clear and concise instructions to her team members about their roles in a new project. What is the fundamental process of exchanging information that is occurring? (1 mark)</w:t>
      </w:r>
    </w:p>
    <w:p w:rsidR="00680F52" w:rsidRPr="00E51002" w:rsidRDefault="00680F52" w:rsidP="00680F52">
      <w:pPr>
        <w:spacing w:beforeAutospacing="1" w:after="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680F52" w:rsidRDefault="00680F52" w:rsidP="00680F5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80F52" w:rsidRDefault="00680F52" w:rsidP="00680F5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80F52" w:rsidRDefault="00680F52" w:rsidP="00680F5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80F52" w:rsidRDefault="00680F52" w:rsidP="00680F5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80F52" w:rsidRDefault="00680F52" w:rsidP="00680F5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80F52" w:rsidRDefault="00680F52" w:rsidP="00680F5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80F52" w:rsidRDefault="00680F52" w:rsidP="00680F5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80F52" w:rsidRDefault="00680F52" w:rsidP="00680F5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80F52" w:rsidRDefault="00680F52" w:rsidP="00680F5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80F52" w:rsidRDefault="00680F52" w:rsidP="00680F5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80F52" w:rsidRDefault="00680F52" w:rsidP="00680F5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11616" w:rsidRDefault="00911616" w:rsidP="00680F5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11616" w:rsidRDefault="00911616" w:rsidP="00680F5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11616" w:rsidRDefault="00911616" w:rsidP="00680F5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11616" w:rsidRDefault="00911616" w:rsidP="00680F5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80F52" w:rsidRDefault="00680F52" w:rsidP="00680F5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80F52" w:rsidRDefault="00680F52" w:rsidP="00680F5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80F52" w:rsidRPr="00680F52" w:rsidRDefault="00680F52" w:rsidP="00680F5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b/>
          <w:sz w:val="24"/>
          <w:szCs w:val="24"/>
        </w:rPr>
        <w:t>THIS IS THE LAST PRINTED PAGE.</w:t>
      </w:r>
    </w:p>
    <w:sectPr w:rsidR="00680F52" w:rsidRPr="00680F52" w:rsidSect="00680F52">
      <w:type w:val="continuous"/>
      <w:pgSz w:w="12240" w:h="15840"/>
      <w:pgMar w:top="284" w:right="616" w:bottom="567" w:left="42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5AC2" w:rsidRDefault="00475AC2" w:rsidP="00680F52">
      <w:pPr>
        <w:spacing w:after="0" w:line="240" w:lineRule="auto"/>
      </w:pPr>
      <w:r>
        <w:separator/>
      </w:r>
    </w:p>
  </w:endnote>
  <w:endnote w:type="continuationSeparator" w:id="0">
    <w:p w:rsidR="00475AC2" w:rsidRDefault="00475AC2" w:rsidP="00680F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1616" w:rsidRPr="0096799A" w:rsidRDefault="00911616" w:rsidP="00911616">
    <w:pPr>
      <w:pStyle w:val="Footer"/>
      <w:rPr>
        <w:rFonts w:ascii="Bradley Hand ITC" w:hAnsi="Bradley Hand ITC"/>
        <w:b/>
      </w:rPr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296B86C7" wp14:editId="1D1E4BE6">
          <wp:simplePos x="0" y="0"/>
          <wp:positionH relativeFrom="column">
            <wp:posOffset>3083634</wp:posOffset>
          </wp:positionH>
          <wp:positionV relativeFrom="paragraph">
            <wp:posOffset>-413237</wp:posOffset>
          </wp:positionV>
          <wp:extent cx="1033153" cy="1033153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c.pn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153" cy="1033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6799A">
      <w:rPr>
        <w:rFonts w:ascii="Bradley Hand ITC" w:hAnsi="Bradley Hand ITC"/>
        <w:b/>
      </w:rPr>
      <w:t xml:space="preserve">GRADE 7 </w:t>
    </w:r>
    <w:r>
      <w:rPr>
        <w:rFonts w:ascii="Bradley Hand ITC" w:hAnsi="Bradley Hand ITC"/>
        <w:b/>
      </w:rPr>
      <w:t xml:space="preserve">PRETECHNICAL STUDIES PAPER 1                                     </w:t>
    </w:r>
    <w:r w:rsidR="00650EDF">
      <w:rPr>
        <w:rFonts w:ascii="Bradley Hand ITC" w:hAnsi="Bradley Hand ITC"/>
        <w:b/>
      </w:rPr>
      <w:t>712/</w:t>
    </w:r>
    <w:proofErr w:type="gramStart"/>
    <w:r w:rsidR="00650EDF">
      <w:rPr>
        <w:rFonts w:ascii="Bradley Hand ITC" w:hAnsi="Bradley Hand ITC"/>
        <w:b/>
      </w:rPr>
      <w:t>1</w:t>
    </w:r>
    <w:r>
      <w:rPr>
        <w:rFonts w:ascii="Bradley Hand ITC" w:hAnsi="Bradley Hand ITC"/>
        <w:b/>
      </w:rPr>
      <w:t xml:space="preserve">  …</w:t>
    </w:r>
    <w:proofErr w:type="gramEnd"/>
    <w:r>
      <w:rPr>
        <w:rFonts w:ascii="Bradley Hand ITC" w:hAnsi="Bradley Hand ITC"/>
        <w:b/>
      </w:rPr>
      <w:t>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5AC2" w:rsidRDefault="00475AC2" w:rsidP="00680F52">
      <w:pPr>
        <w:spacing w:after="0" w:line="240" w:lineRule="auto"/>
      </w:pPr>
      <w:r>
        <w:separator/>
      </w:r>
    </w:p>
  </w:footnote>
  <w:footnote w:type="continuationSeparator" w:id="0">
    <w:p w:rsidR="00475AC2" w:rsidRDefault="00475AC2" w:rsidP="00680F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F2051"/>
    <w:multiLevelType w:val="multilevel"/>
    <w:tmpl w:val="13DC65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28270E0"/>
    <w:multiLevelType w:val="multilevel"/>
    <w:tmpl w:val="05CEF556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65D5EBE"/>
    <w:multiLevelType w:val="multilevel"/>
    <w:tmpl w:val="CF8E36CA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6951F53"/>
    <w:multiLevelType w:val="multilevel"/>
    <w:tmpl w:val="E17A90C6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7B85A7B"/>
    <w:multiLevelType w:val="multilevel"/>
    <w:tmpl w:val="D5362D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A1327A3"/>
    <w:multiLevelType w:val="multilevel"/>
    <w:tmpl w:val="853E1B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>
    <w:nsid w:val="0FD17282"/>
    <w:multiLevelType w:val="multilevel"/>
    <w:tmpl w:val="566A9E4E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21021C2"/>
    <w:multiLevelType w:val="multilevel"/>
    <w:tmpl w:val="79FE6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222649D"/>
    <w:multiLevelType w:val="multilevel"/>
    <w:tmpl w:val="30384722"/>
    <w:lvl w:ilvl="0">
      <w:start w:val="4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49A1F11"/>
    <w:multiLevelType w:val="multilevel"/>
    <w:tmpl w:val="29981D44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53D0CA4"/>
    <w:multiLevelType w:val="multilevel"/>
    <w:tmpl w:val="3CB2D57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5BD20AE"/>
    <w:multiLevelType w:val="multilevel"/>
    <w:tmpl w:val="FA9012DA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77819B4"/>
    <w:multiLevelType w:val="multilevel"/>
    <w:tmpl w:val="926E108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178A4594"/>
    <w:multiLevelType w:val="multilevel"/>
    <w:tmpl w:val="0584E138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193F2E01"/>
    <w:multiLevelType w:val="multilevel"/>
    <w:tmpl w:val="278459A2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1AC245BB"/>
    <w:multiLevelType w:val="multilevel"/>
    <w:tmpl w:val="9D647BA0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1F0C4B84"/>
    <w:multiLevelType w:val="multilevel"/>
    <w:tmpl w:val="875E8A0C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22431D57"/>
    <w:multiLevelType w:val="multilevel"/>
    <w:tmpl w:val="769CB194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224F6F24"/>
    <w:multiLevelType w:val="multilevel"/>
    <w:tmpl w:val="2ACE8F98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2377544D"/>
    <w:multiLevelType w:val="multilevel"/>
    <w:tmpl w:val="8A5A34B4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24BB4591"/>
    <w:multiLevelType w:val="multilevel"/>
    <w:tmpl w:val="FB709F3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25C77B8A"/>
    <w:multiLevelType w:val="multilevel"/>
    <w:tmpl w:val="80FA680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278C532E"/>
    <w:multiLevelType w:val="multilevel"/>
    <w:tmpl w:val="B4EC626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27B50713"/>
    <w:multiLevelType w:val="multilevel"/>
    <w:tmpl w:val="144288E0"/>
    <w:lvl w:ilvl="0">
      <w:start w:val="4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2A5822BB"/>
    <w:multiLevelType w:val="multilevel"/>
    <w:tmpl w:val="1DCEA844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2AC61943"/>
    <w:multiLevelType w:val="multilevel"/>
    <w:tmpl w:val="845E91DA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2B0A5DF0"/>
    <w:multiLevelType w:val="multilevel"/>
    <w:tmpl w:val="206C236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2B604CAE"/>
    <w:multiLevelType w:val="multilevel"/>
    <w:tmpl w:val="0938E4C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2CCD7EB3"/>
    <w:multiLevelType w:val="multilevel"/>
    <w:tmpl w:val="EAA6882C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304741EC"/>
    <w:multiLevelType w:val="multilevel"/>
    <w:tmpl w:val="723A8BA4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33C13F60"/>
    <w:multiLevelType w:val="multilevel"/>
    <w:tmpl w:val="ECB43336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366C1D85"/>
    <w:multiLevelType w:val="multilevel"/>
    <w:tmpl w:val="4C584D74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37D77E44"/>
    <w:multiLevelType w:val="multilevel"/>
    <w:tmpl w:val="8A0ECD10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38D6207A"/>
    <w:multiLevelType w:val="multilevel"/>
    <w:tmpl w:val="30D837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39855551"/>
    <w:multiLevelType w:val="multilevel"/>
    <w:tmpl w:val="AB3A3C3A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3B2652CD"/>
    <w:multiLevelType w:val="multilevel"/>
    <w:tmpl w:val="70F625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3C3C078A"/>
    <w:multiLevelType w:val="multilevel"/>
    <w:tmpl w:val="F36884D4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3C457661"/>
    <w:multiLevelType w:val="multilevel"/>
    <w:tmpl w:val="86DC4914"/>
    <w:lvl w:ilvl="0">
      <w:start w:val="4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3D0A6565"/>
    <w:multiLevelType w:val="multilevel"/>
    <w:tmpl w:val="1D7A24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3D2F0116"/>
    <w:multiLevelType w:val="multilevel"/>
    <w:tmpl w:val="9A52A950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3F376BA2"/>
    <w:multiLevelType w:val="multilevel"/>
    <w:tmpl w:val="EA4E5476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432D5478"/>
    <w:multiLevelType w:val="multilevel"/>
    <w:tmpl w:val="A404C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446351F0"/>
    <w:multiLevelType w:val="multilevel"/>
    <w:tmpl w:val="7BFE660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455B6BFD"/>
    <w:multiLevelType w:val="multilevel"/>
    <w:tmpl w:val="16EEF5BC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45C4445A"/>
    <w:multiLevelType w:val="multilevel"/>
    <w:tmpl w:val="082A8C3C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46777A70"/>
    <w:multiLevelType w:val="multilevel"/>
    <w:tmpl w:val="CAFCBA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4886798A"/>
    <w:multiLevelType w:val="multilevel"/>
    <w:tmpl w:val="03EE106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>
    <w:nsid w:val="4897050E"/>
    <w:multiLevelType w:val="multilevel"/>
    <w:tmpl w:val="17D0ED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>
    <w:nsid w:val="4F467650"/>
    <w:multiLevelType w:val="multilevel"/>
    <w:tmpl w:val="746AA6E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>
    <w:nsid w:val="4FFE011B"/>
    <w:multiLevelType w:val="multilevel"/>
    <w:tmpl w:val="35AA2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>
    <w:nsid w:val="536226FA"/>
    <w:multiLevelType w:val="multilevel"/>
    <w:tmpl w:val="FCE4471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>
    <w:nsid w:val="53EC54EE"/>
    <w:multiLevelType w:val="multilevel"/>
    <w:tmpl w:val="0EBC98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>
    <w:nsid w:val="56943CE5"/>
    <w:multiLevelType w:val="multilevel"/>
    <w:tmpl w:val="9E6E8D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>
    <w:nsid w:val="577618C0"/>
    <w:multiLevelType w:val="multilevel"/>
    <w:tmpl w:val="6E94B0E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>
    <w:nsid w:val="5B7320A3"/>
    <w:multiLevelType w:val="multilevel"/>
    <w:tmpl w:val="637E526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>
    <w:nsid w:val="5C754CF6"/>
    <w:multiLevelType w:val="multilevel"/>
    <w:tmpl w:val="7932E86C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6">
    <w:nsid w:val="5CB55244"/>
    <w:multiLevelType w:val="multilevel"/>
    <w:tmpl w:val="9AFA1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>
    <w:nsid w:val="5F841262"/>
    <w:multiLevelType w:val="multilevel"/>
    <w:tmpl w:val="FC00473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>
    <w:nsid w:val="639F0A18"/>
    <w:multiLevelType w:val="multilevel"/>
    <w:tmpl w:val="CB46E40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>
    <w:nsid w:val="6581631E"/>
    <w:multiLevelType w:val="multilevel"/>
    <w:tmpl w:val="726C1310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>
    <w:nsid w:val="66691D87"/>
    <w:multiLevelType w:val="multilevel"/>
    <w:tmpl w:val="D208101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>
    <w:nsid w:val="67A748DB"/>
    <w:multiLevelType w:val="multilevel"/>
    <w:tmpl w:val="7FB85CA4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>
    <w:nsid w:val="67CD6F1A"/>
    <w:multiLevelType w:val="multilevel"/>
    <w:tmpl w:val="F440DC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>
    <w:nsid w:val="6848566B"/>
    <w:multiLevelType w:val="multilevel"/>
    <w:tmpl w:val="37227A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>
    <w:nsid w:val="6BDD5353"/>
    <w:multiLevelType w:val="multilevel"/>
    <w:tmpl w:val="DDAE0F56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>
    <w:nsid w:val="6E225944"/>
    <w:multiLevelType w:val="multilevel"/>
    <w:tmpl w:val="92B23C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>
    <w:nsid w:val="6FCA6419"/>
    <w:multiLevelType w:val="multilevel"/>
    <w:tmpl w:val="9CEA2E5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>
    <w:nsid w:val="6FCA6661"/>
    <w:multiLevelType w:val="multilevel"/>
    <w:tmpl w:val="C09252D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>
    <w:nsid w:val="704D03C8"/>
    <w:multiLevelType w:val="multilevel"/>
    <w:tmpl w:val="9C002DCA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>
    <w:nsid w:val="72DB10B6"/>
    <w:multiLevelType w:val="multilevel"/>
    <w:tmpl w:val="90FE0836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>
    <w:nsid w:val="75AA5768"/>
    <w:multiLevelType w:val="multilevel"/>
    <w:tmpl w:val="D7F21D6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>
    <w:nsid w:val="76E579D2"/>
    <w:multiLevelType w:val="multilevel"/>
    <w:tmpl w:val="5EE04B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>
    <w:nsid w:val="7A027706"/>
    <w:multiLevelType w:val="multilevel"/>
    <w:tmpl w:val="F23A6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>
    <w:nsid w:val="7A486C55"/>
    <w:multiLevelType w:val="multilevel"/>
    <w:tmpl w:val="799E1AB2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>
    <w:nsid w:val="7B1E7395"/>
    <w:multiLevelType w:val="multilevel"/>
    <w:tmpl w:val="C658C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>
    <w:nsid w:val="7C9C45FF"/>
    <w:multiLevelType w:val="multilevel"/>
    <w:tmpl w:val="31DC1FE6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>
    <w:nsid w:val="7CA63502"/>
    <w:multiLevelType w:val="multilevel"/>
    <w:tmpl w:val="A6A0B72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>
    <w:nsid w:val="7F0C51B8"/>
    <w:multiLevelType w:val="multilevel"/>
    <w:tmpl w:val="A920CE32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8"/>
  </w:num>
  <w:num w:numId="2">
    <w:abstractNumId w:val="47"/>
  </w:num>
  <w:num w:numId="3">
    <w:abstractNumId w:val="67"/>
  </w:num>
  <w:num w:numId="4">
    <w:abstractNumId w:val="27"/>
  </w:num>
  <w:num w:numId="5">
    <w:abstractNumId w:val="34"/>
  </w:num>
  <w:num w:numId="6">
    <w:abstractNumId w:val="4"/>
  </w:num>
  <w:num w:numId="7">
    <w:abstractNumId w:val="20"/>
  </w:num>
  <w:num w:numId="8">
    <w:abstractNumId w:val="42"/>
  </w:num>
  <w:num w:numId="9">
    <w:abstractNumId w:val="2"/>
  </w:num>
  <w:num w:numId="10">
    <w:abstractNumId w:val="14"/>
  </w:num>
  <w:num w:numId="11">
    <w:abstractNumId w:val="8"/>
  </w:num>
  <w:num w:numId="12">
    <w:abstractNumId w:val="23"/>
  </w:num>
  <w:num w:numId="13">
    <w:abstractNumId w:val="37"/>
  </w:num>
  <w:num w:numId="14">
    <w:abstractNumId w:val="49"/>
  </w:num>
  <w:num w:numId="15">
    <w:abstractNumId w:val="56"/>
  </w:num>
  <w:num w:numId="16">
    <w:abstractNumId w:val="48"/>
  </w:num>
  <w:num w:numId="17">
    <w:abstractNumId w:val="25"/>
  </w:num>
  <w:num w:numId="18">
    <w:abstractNumId w:val="59"/>
  </w:num>
  <w:num w:numId="19">
    <w:abstractNumId w:val="45"/>
  </w:num>
  <w:num w:numId="20">
    <w:abstractNumId w:val="70"/>
  </w:num>
  <w:num w:numId="21">
    <w:abstractNumId w:val="75"/>
  </w:num>
  <w:num w:numId="22">
    <w:abstractNumId w:val="6"/>
  </w:num>
  <w:num w:numId="23">
    <w:abstractNumId w:val="43"/>
  </w:num>
  <w:num w:numId="24">
    <w:abstractNumId w:val="65"/>
  </w:num>
  <w:num w:numId="25">
    <w:abstractNumId w:val="41"/>
  </w:num>
  <w:num w:numId="26">
    <w:abstractNumId w:val="21"/>
  </w:num>
  <w:num w:numId="27">
    <w:abstractNumId w:val="9"/>
  </w:num>
  <w:num w:numId="28">
    <w:abstractNumId w:val="10"/>
  </w:num>
  <w:num w:numId="29">
    <w:abstractNumId w:val="0"/>
  </w:num>
  <w:num w:numId="30">
    <w:abstractNumId w:val="66"/>
  </w:num>
  <w:num w:numId="31">
    <w:abstractNumId w:val="26"/>
  </w:num>
  <w:num w:numId="32">
    <w:abstractNumId w:val="60"/>
  </w:num>
  <w:num w:numId="33">
    <w:abstractNumId w:val="40"/>
  </w:num>
  <w:num w:numId="34">
    <w:abstractNumId w:val="7"/>
  </w:num>
  <w:num w:numId="35">
    <w:abstractNumId w:val="33"/>
  </w:num>
  <w:num w:numId="36">
    <w:abstractNumId w:val="58"/>
  </w:num>
  <w:num w:numId="37">
    <w:abstractNumId w:val="12"/>
  </w:num>
  <w:num w:numId="38">
    <w:abstractNumId w:val="24"/>
  </w:num>
  <w:num w:numId="39">
    <w:abstractNumId w:val="71"/>
  </w:num>
  <w:num w:numId="40">
    <w:abstractNumId w:val="76"/>
  </w:num>
  <w:num w:numId="41">
    <w:abstractNumId w:val="3"/>
  </w:num>
  <w:num w:numId="42">
    <w:abstractNumId w:val="36"/>
  </w:num>
  <w:num w:numId="43">
    <w:abstractNumId w:val="18"/>
  </w:num>
  <w:num w:numId="44">
    <w:abstractNumId w:val="18"/>
    <w:lvlOverride w:ilvl="1">
      <w:startOverride w:val="2"/>
    </w:lvlOverride>
  </w:num>
  <w:num w:numId="45">
    <w:abstractNumId w:val="18"/>
    <w:lvlOverride w:ilvl="1">
      <w:lvl w:ilvl="1">
        <w:numFmt w:val="decimal"/>
        <w:lvlText w:val="%2."/>
        <w:lvlJc w:val="left"/>
      </w:lvl>
    </w:lvlOverride>
  </w:num>
  <w:num w:numId="46">
    <w:abstractNumId w:val="74"/>
  </w:num>
  <w:num w:numId="47">
    <w:abstractNumId w:val="62"/>
  </w:num>
  <w:num w:numId="48">
    <w:abstractNumId w:val="50"/>
  </w:num>
  <w:num w:numId="49">
    <w:abstractNumId w:val="30"/>
  </w:num>
  <w:num w:numId="50">
    <w:abstractNumId w:val="73"/>
  </w:num>
  <w:num w:numId="51">
    <w:abstractNumId w:val="51"/>
  </w:num>
  <w:num w:numId="52">
    <w:abstractNumId w:val="46"/>
  </w:num>
  <w:num w:numId="53">
    <w:abstractNumId w:val="57"/>
  </w:num>
  <w:num w:numId="54">
    <w:abstractNumId w:val="53"/>
  </w:num>
  <w:num w:numId="55">
    <w:abstractNumId w:val="11"/>
  </w:num>
  <w:num w:numId="56">
    <w:abstractNumId w:val="35"/>
  </w:num>
  <w:num w:numId="57">
    <w:abstractNumId w:val="72"/>
  </w:num>
  <w:num w:numId="58">
    <w:abstractNumId w:val="52"/>
  </w:num>
  <w:num w:numId="59">
    <w:abstractNumId w:val="68"/>
  </w:num>
  <w:num w:numId="60">
    <w:abstractNumId w:val="77"/>
  </w:num>
  <w:num w:numId="61">
    <w:abstractNumId w:val="63"/>
  </w:num>
  <w:num w:numId="62">
    <w:abstractNumId w:val="69"/>
  </w:num>
  <w:num w:numId="63">
    <w:abstractNumId w:val="5"/>
  </w:num>
  <w:num w:numId="64">
    <w:abstractNumId w:val="55"/>
  </w:num>
  <w:num w:numId="65">
    <w:abstractNumId w:val="22"/>
  </w:num>
  <w:num w:numId="66">
    <w:abstractNumId w:val="54"/>
  </w:num>
  <w:num w:numId="67">
    <w:abstractNumId w:val="13"/>
  </w:num>
  <w:num w:numId="68">
    <w:abstractNumId w:val="64"/>
  </w:num>
  <w:num w:numId="69">
    <w:abstractNumId w:val="29"/>
  </w:num>
  <w:num w:numId="70">
    <w:abstractNumId w:val="44"/>
  </w:num>
  <w:num w:numId="71">
    <w:abstractNumId w:val="1"/>
  </w:num>
  <w:num w:numId="72">
    <w:abstractNumId w:val="31"/>
  </w:num>
  <w:num w:numId="73">
    <w:abstractNumId w:val="32"/>
  </w:num>
  <w:num w:numId="74">
    <w:abstractNumId w:val="39"/>
  </w:num>
  <w:num w:numId="75">
    <w:abstractNumId w:val="19"/>
  </w:num>
  <w:num w:numId="76">
    <w:abstractNumId w:val="15"/>
  </w:num>
  <w:num w:numId="77">
    <w:abstractNumId w:val="16"/>
  </w:num>
  <w:num w:numId="78">
    <w:abstractNumId w:val="17"/>
  </w:num>
  <w:num w:numId="79">
    <w:abstractNumId w:val="28"/>
  </w:num>
  <w:num w:numId="80">
    <w:abstractNumId w:val="61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51002"/>
    <w:rsid w:val="00065C1B"/>
    <w:rsid w:val="00475AC2"/>
    <w:rsid w:val="004D7518"/>
    <w:rsid w:val="006143CD"/>
    <w:rsid w:val="00637A88"/>
    <w:rsid w:val="00650EDF"/>
    <w:rsid w:val="00680F52"/>
    <w:rsid w:val="007345E1"/>
    <w:rsid w:val="00861D53"/>
    <w:rsid w:val="00911616"/>
    <w:rsid w:val="009B32C2"/>
    <w:rsid w:val="009E43FC"/>
    <w:rsid w:val="00B366B1"/>
    <w:rsid w:val="00CC2179"/>
    <w:rsid w:val="00E51002"/>
    <w:rsid w:val="00F51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80F5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0F5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510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51002"/>
    <w:rPr>
      <w:b/>
      <w:bCs/>
    </w:rPr>
  </w:style>
  <w:style w:type="character" w:customStyle="1" w:styleId="mat-mdc-button-persistent-ripple">
    <w:name w:val="mat-mdc-button-persistent-ripple"/>
    <w:basedOn w:val="DefaultParagraphFont"/>
    <w:rsid w:val="00E51002"/>
  </w:style>
  <w:style w:type="character" w:customStyle="1" w:styleId="mdc-buttonlabel">
    <w:name w:val="mdc-button__label"/>
    <w:basedOn w:val="DefaultParagraphFont"/>
    <w:rsid w:val="00E51002"/>
  </w:style>
  <w:style w:type="character" w:customStyle="1" w:styleId="export-sheets-button">
    <w:name w:val="export-sheets-button"/>
    <w:basedOn w:val="DefaultParagraphFont"/>
    <w:rsid w:val="00E51002"/>
  </w:style>
  <w:style w:type="character" w:customStyle="1" w:styleId="export-sheets-icon">
    <w:name w:val="export-sheets-icon"/>
    <w:basedOn w:val="DefaultParagraphFont"/>
    <w:rsid w:val="00E51002"/>
  </w:style>
  <w:style w:type="character" w:customStyle="1" w:styleId="mat-focus-indicator">
    <w:name w:val="mat-focus-indicator"/>
    <w:basedOn w:val="DefaultParagraphFont"/>
    <w:rsid w:val="00E51002"/>
  </w:style>
  <w:style w:type="character" w:customStyle="1" w:styleId="mat-mdc-button-touch-target">
    <w:name w:val="mat-mdc-button-touch-target"/>
    <w:basedOn w:val="DefaultParagraphFont"/>
    <w:rsid w:val="00E51002"/>
  </w:style>
  <w:style w:type="character" w:customStyle="1" w:styleId="user-query-container">
    <w:name w:val="user-query-container"/>
    <w:basedOn w:val="DefaultParagraphFont"/>
    <w:rsid w:val="00E51002"/>
  </w:style>
  <w:style w:type="character" w:customStyle="1" w:styleId="user-query-bubble-with-background">
    <w:name w:val="user-query-bubble-with-background"/>
    <w:basedOn w:val="DefaultParagraphFont"/>
    <w:rsid w:val="00E51002"/>
  </w:style>
  <w:style w:type="character" w:customStyle="1" w:styleId="horizontal-container">
    <w:name w:val="horizontal-container"/>
    <w:basedOn w:val="DefaultParagraphFont"/>
    <w:rsid w:val="00E51002"/>
  </w:style>
  <w:style w:type="paragraph" w:customStyle="1" w:styleId="query-text-line">
    <w:name w:val="query-text-line"/>
    <w:basedOn w:val="Normal"/>
    <w:rsid w:val="00E510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g-tns-c2927229620-25">
    <w:name w:val="ng-tns-c2927229620-25"/>
    <w:basedOn w:val="DefaultParagraphFont"/>
    <w:rsid w:val="00E51002"/>
  </w:style>
  <w:style w:type="character" w:customStyle="1" w:styleId="citation-2">
    <w:name w:val="citation-2"/>
    <w:basedOn w:val="DefaultParagraphFont"/>
    <w:rsid w:val="00E51002"/>
  </w:style>
  <w:style w:type="character" w:customStyle="1" w:styleId="citation-1">
    <w:name w:val="citation-1"/>
    <w:basedOn w:val="DefaultParagraphFont"/>
    <w:rsid w:val="00E51002"/>
  </w:style>
  <w:style w:type="character" w:customStyle="1" w:styleId="citation-0">
    <w:name w:val="citation-0"/>
    <w:basedOn w:val="DefaultParagraphFont"/>
    <w:rsid w:val="00E51002"/>
  </w:style>
  <w:style w:type="character" w:customStyle="1" w:styleId="katex">
    <w:name w:val="katex"/>
    <w:basedOn w:val="DefaultParagraphFont"/>
    <w:rsid w:val="00E51002"/>
  </w:style>
  <w:style w:type="character" w:customStyle="1" w:styleId="katex-html">
    <w:name w:val="katex-html"/>
    <w:basedOn w:val="DefaultParagraphFont"/>
    <w:rsid w:val="00E51002"/>
  </w:style>
  <w:style w:type="character" w:customStyle="1" w:styleId="base">
    <w:name w:val="base"/>
    <w:basedOn w:val="DefaultParagraphFont"/>
    <w:rsid w:val="00E51002"/>
  </w:style>
  <w:style w:type="character" w:customStyle="1" w:styleId="strut">
    <w:name w:val="strut"/>
    <w:basedOn w:val="DefaultParagraphFont"/>
    <w:rsid w:val="00E51002"/>
  </w:style>
  <w:style w:type="character" w:customStyle="1" w:styleId="mord">
    <w:name w:val="mord"/>
    <w:basedOn w:val="DefaultParagraphFont"/>
    <w:rsid w:val="00E51002"/>
  </w:style>
  <w:style w:type="character" w:customStyle="1" w:styleId="mspace">
    <w:name w:val="mspace"/>
    <w:basedOn w:val="DefaultParagraphFont"/>
    <w:rsid w:val="00E51002"/>
  </w:style>
  <w:style w:type="character" w:customStyle="1" w:styleId="mrel">
    <w:name w:val="mrel"/>
    <w:basedOn w:val="DefaultParagraphFont"/>
    <w:rsid w:val="00E51002"/>
  </w:style>
  <w:style w:type="character" w:customStyle="1" w:styleId="citation-5">
    <w:name w:val="citation-5"/>
    <w:basedOn w:val="DefaultParagraphFont"/>
    <w:rsid w:val="00E51002"/>
  </w:style>
  <w:style w:type="character" w:customStyle="1" w:styleId="citation-4">
    <w:name w:val="citation-4"/>
    <w:basedOn w:val="DefaultParagraphFont"/>
    <w:rsid w:val="00E51002"/>
  </w:style>
  <w:style w:type="character" w:customStyle="1" w:styleId="citation-3">
    <w:name w:val="citation-3"/>
    <w:basedOn w:val="DefaultParagraphFont"/>
    <w:rsid w:val="00E51002"/>
  </w:style>
  <w:style w:type="character" w:customStyle="1" w:styleId="ng-tns-c2927229620-39">
    <w:name w:val="ng-tns-c2927229620-39"/>
    <w:basedOn w:val="DefaultParagraphFont"/>
    <w:rsid w:val="00E51002"/>
  </w:style>
  <w:style w:type="character" w:customStyle="1" w:styleId="citation-8">
    <w:name w:val="citation-8"/>
    <w:basedOn w:val="DefaultParagraphFont"/>
    <w:rsid w:val="00E51002"/>
  </w:style>
  <w:style w:type="character" w:customStyle="1" w:styleId="citation-7">
    <w:name w:val="citation-7"/>
    <w:basedOn w:val="DefaultParagraphFont"/>
    <w:rsid w:val="00E51002"/>
  </w:style>
  <w:style w:type="character" w:customStyle="1" w:styleId="citation-6">
    <w:name w:val="citation-6"/>
    <w:basedOn w:val="DefaultParagraphFont"/>
    <w:rsid w:val="00E51002"/>
  </w:style>
  <w:style w:type="character" w:customStyle="1" w:styleId="mopen">
    <w:name w:val="mopen"/>
    <w:basedOn w:val="DefaultParagraphFont"/>
    <w:rsid w:val="00E51002"/>
  </w:style>
  <w:style w:type="character" w:customStyle="1" w:styleId="mfrac">
    <w:name w:val="mfrac"/>
    <w:basedOn w:val="DefaultParagraphFont"/>
    <w:rsid w:val="00E51002"/>
  </w:style>
  <w:style w:type="character" w:customStyle="1" w:styleId="vlist-t">
    <w:name w:val="vlist-t"/>
    <w:basedOn w:val="DefaultParagraphFont"/>
    <w:rsid w:val="00E51002"/>
  </w:style>
  <w:style w:type="character" w:customStyle="1" w:styleId="vlist-r">
    <w:name w:val="vlist-r"/>
    <w:basedOn w:val="DefaultParagraphFont"/>
    <w:rsid w:val="00E51002"/>
  </w:style>
  <w:style w:type="character" w:customStyle="1" w:styleId="vlist">
    <w:name w:val="vlist"/>
    <w:basedOn w:val="DefaultParagraphFont"/>
    <w:rsid w:val="00E51002"/>
  </w:style>
  <w:style w:type="character" w:customStyle="1" w:styleId="pstrut">
    <w:name w:val="pstrut"/>
    <w:basedOn w:val="DefaultParagraphFont"/>
    <w:rsid w:val="00E51002"/>
  </w:style>
  <w:style w:type="character" w:customStyle="1" w:styleId="sizing">
    <w:name w:val="sizing"/>
    <w:basedOn w:val="DefaultParagraphFont"/>
    <w:rsid w:val="00E51002"/>
  </w:style>
  <w:style w:type="character" w:customStyle="1" w:styleId="frac-line">
    <w:name w:val="frac-line"/>
    <w:basedOn w:val="DefaultParagraphFont"/>
    <w:rsid w:val="00E51002"/>
  </w:style>
  <w:style w:type="character" w:customStyle="1" w:styleId="vlist-s">
    <w:name w:val="vlist-s"/>
    <w:basedOn w:val="DefaultParagraphFont"/>
    <w:rsid w:val="00E51002"/>
  </w:style>
  <w:style w:type="character" w:customStyle="1" w:styleId="mclose">
    <w:name w:val="mclose"/>
    <w:basedOn w:val="DefaultParagraphFont"/>
    <w:rsid w:val="00E51002"/>
  </w:style>
  <w:style w:type="character" w:customStyle="1" w:styleId="mbin">
    <w:name w:val="mbin"/>
    <w:basedOn w:val="DefaultParagraphFont"/>
    <w:rsid w:val="00E51002"/>
  </w:style>
  <w:style w:type="character" w:customStyle="1" w:styleId="ng-tns-c2927229620-46">
    <w:name w:val="ng-tns-c2927229620-46"/>
    <w:basedOn w:val="DefaultParagraphFont"/>
    <w:rsid w:val="00E51002"/>
  </w:style>
  <w:style w:type="character" w:customStyle="1" w:styleId="citation-11">
    <w:name w:val="citation-11"/>
    <w:basedOn w:val="DefaultParagraphFont"/>
    <w:rsid w:val="00E51002"/>
  </w:style>
  <w:style w:type="character" w:customStyle="1" w:styleId="citation-10">
    <w:name w:val="citation-10"/>
    <w:basedOn w:val="DefaultParagraphFont"/>
    <w:rsid w:val="00E51002"/>
  </w:style>
  <w:style w:type="character" w:customStyle="1" w:styleId="citation-9">
    <w:name w:val="citation-9"/>
    <w:basedOn w:val="DefaultParagraphFont"/>
    <w:rsid w:val="00E51002"/>
  </w:style>
  <w:style w:type="character" w:customStyle="1" w:styleId="ng-tns-c2927229620-53">
    <w:name w:val="ng-tns-c2927229620-53"/>
    <w:basedOn w:val="DefaultParagraphFont"/>
    <w:rsid w:val="00E51002"/>
  </w:style>
  <w:style w:type="character" w:customStyle="1" w:styleId="citation-14">
    <w:name w:val="citation-14"/>
    <w:basedOn w:val="DefaultParagraphFont"/>
    <w:rsid w:val="00E51002"/>
  </w:style>
  <w:style w:type="character" w:customStyle="1" w:styleId="citation-13">
    <w:name w:val="citation-13"/>
    <w:basedOn w:val="DefaultParagraphFont"/>
    <w:rsid w:val="00E51002"/>
  </w:style>
  <w:style w:type="character" w:customStyle="1" w:styleId="citation-12">
    <w:name w:val="citation-12"/>
    <w:basedOn w:val="DefaultParagraphFont"/>
    <w:rsid w:val="00E51002"/>
  </w:style>
  <w:style w:type="character" w:customStyle="1" w:styleId="msupsub">
    <w:name w:val="msupsub"/>
    <w:basedOn w:val="DefaultParagraphFont"/>
    <w:rsid w:val="00E51002"/>
  </w:style>
  <w:style w:type="character" w:customStyle="1" w:styleId="ng-tns-c2927229620-60">
    <w:name w:val="ng-tns-c2927229620-60"/>
    <w:basedOn w:val="DefaultParagraphFont"/>
    <w:rsid w:val="00E51002"/>
  </w:style>
  <w:style w:type="character" w:customStyle="1" w:styleId="citation-17">
    <w:name w:val="citation-17"/>
    <w:basedOn w:val="DefaultParagraphFont"/>
    <w:rsid w:val="00E51002"/>
  </w:style>
  <w:style w:type="character" w:customStyle="1" w:styleId="citation-16">
    <w:name w:val="citation-16"/>
    <w:basedOn w:val="DefaultParagraphFont"/>
    <w:rsid w:val="00E51002"/>
  </w:style>
  <w:style w:type="character" w:customStyle="1" w:styleId="citation-15">
    <w:name w:val="citation-15"/>
    <w:basedOn w:val="DefaultParagraphFont"/>
    <w:rsid w:val="00E51002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510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5100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51002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680F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680F52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FirstParagraph">
    <w:name w:val="First Paragraph"/>
    <w:basedOn w:val="BodyText"/>
    <w:next w:val="BodyText"/>
    <w:qFormat/>
    <w:rsid w:val="00680F52"/>
  </w:style>
  <w:style w:type="paragraph" w:styleId="BodyText">
    <w:name w:val="Body Text"/>
    <w:basedOn w:val="Normal"/>
    <w:link w:val="BodyTextChar"/>
    <w:uiPriority w:val="99"/>
    <w:semiHidden/>
    <w:unhideWhenUsed/>
    <w:rsid w:val="00680F5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80F52"/>
  </w:style>
  <w:style w:type="paragraph" w:styleId="Header">
    <w:name w:val="header"/>
    <w:basedOn w:val="Normal"/>
    <w:link w:val="HeaderChar"/>
    <w:uiPriority w:val="99"/>
    <w:unhideWhenUsed/>
    <w:rsid w:val="00680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F52"/>
  </w:style>
  <w:style w:type="paragraph" w:styleId="Footer">
    <w:name w:val="footer"/>
    <w:basedOn w:val="Normal"/>
    <w:link w:val="FooterChar"/>
    <w:uiPriority w:val="99"/>
    <w:unhideWhenUsed/>
    <w:rsid w:val="00680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F52"/>
  </w:style>
  <w:style w:type="character" w:customStyle="1" w:styleId="Heading4Char">
    <w:name w:val="Heading 4 Char"/>
    <w:basedOn w:val="DefaultParagraphFont"/>
    <w:link w:val="Heading4"/>
    <w:uiPriority w:val="9"/>
    <w:semiHidden/>
    <w:rsid w:val="00680F5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680F5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0F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F5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80F5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0F5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510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51002"/>
    <w:rPr>
      <w:b/>
      <w:bCs/>
    </w:rPr>
  </w:style>
  <w:style w:type="character" w:customStyle="1" w:styleId="mat-mdc-button-persistent-ripple">
    <w:name w:val="mat-mdc-button-persistent-ripple"/>
    <w:basedOn w:val="DefaultParagraphFont"/>
    <w:rsid w:val="00E51002"/>
  </w:style>
  <w:style w:type="character" w:customStyle="1" w:styleId="mdc-buttonlabel">
    <w:name w:val="mdc-button__label"/>
    <w:basedOn w:val="DefaultParagraphFont"/>
    <w:rsid w:val="00E51002"/>
  </w:style>
  <w:style w:type="character" w:customStyle="1" w:styleId="export-sheets-button">
    <w:name w:val="export-sheets-button"/>
    <w:basedOn w:val="DefaultParagraphFont"/>
    <w:rsid w:val="00E51002"/>
  </w:style>
  <w:style w:type="character" w:customStyle="1" w:styleId="export-sheets-icon">
    <w:name w:val="export-sheets-icon"/>
    <w:basedOn w:val="DefaultParagraphFont"/>
    <w:rsid w:val="00E51002"/>
  </w:style>
  <w:style w:type="character" w:customStyle="1" w:styleId="mat-focus-indicator">
    <w:name w:val="mat-focus-indicator"/>
    <w:basedOn w:val="DefaultParagraphFont"/>
    <w:rsid w:val="00E51002"/>
  </w:style>
  <w:style w:type="character" w:customStyle="1" w:styleId="mat-mdc-button-touch-target">
    <w:name w:val="mat-mdc-button-touch-target"/>
    <w:basedOn w:val="DefaultParagraphFont"/>
    <w:rsid w:val="00E51002"/>
  </w:style>
  <w:style w:type="character" w:customStyle="1" w:styleId="user-query-container">
    <w:name w:val="user-query-container"/>
    <w:basedOn w:val="DefaultParagraphFont"/>
    <w:rsid w:val="00E51002"/>
  </w:style>
  <w:style w:type="character" w:customStyle="1" w:styleId="user-query-bubble-with-background">
    <w:name w:val="user-query-bubble-with-background"/>
    <w:basedOn w:val="DefaultParagraphFont"/>
    <w:rsid w:val="00E51002"/>
  </w:style>
  <w:style w:type="character" w:customStyle="1" w:styleId="horizontal-container">
    <w:name w:val="horizontal-container"/>
    <w:basedOn w:val="DefaultParagraphFont"/>
    <w:rsid w:val="00E51002"/>
  </w:style>
  <w:style w:type="paragraph" w:customStyle="1" w:styleId="query-text-line">
    <w:name w:val="query-text-line"/>
    <w:basedOn w:val="Normal"/>
    <w:rsid w:val="00E510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g-tns-c2927229620-25">
    <w:name w:val="ng-tns-c2927229620-25"/>
    <w:basedOn w:val="DefaultParagraphFont"/>
    <w:rsid w:val="00E51002"/>
  </w:style>
  <w:style w:type="character" w:customStyle="1" w:styleId="citation-2">
    <w:name w:val="citation-2"/>
    <w:basedOn w:val="DefaultParagraphFont"/>
    <w:rsid w:val="00E51002"/>
  </w:style>
  <w:style w:type="character" w:customStyle="1" w:styleId="citation-1">
    <w:name w:val="citation-1"/>
    <w:basedOn w:val="DefaultParagraphFont"/>
    <w:rsid w:val="00E51002"/>
  </w:style>
  <w:style w:type="character" w:customStyle="1" w:styleId="citation-0">
    <w:name w:val="citation-0"/>
    <w:basedOn w:val="DefaultParagraphFont"/>
    <w:rsid w:val="00E51002"/>
  </w:style>
  <w:style w:type="character" w:customStyle="1" w:styleId="katex">
    <w:name w:val="katex"/>
    <w:basedOn w:val="DefaultParagraphFont"/>
    <w:rsid w:val="00E51002"/>
  </w:style>
  <w:style w:type="character" w:customStyle="1" w:styleId="katex-html">
    <w:name w:val="katex-html"/>
    <w:basedOn w:val="DefaultParagraphFont"/>
    <w:rsid w:val="00E51002"/>
  </w:style>
  <w:style w:type="character" w:customStyle="1" w:styleId="base">
    <w:name w:val="base"/>
    <w:basedOn w:val="DefaultParagraphFont"/>
    <w:rsid w:val="00E51002"/>
  </w:style>
  <w:style w:type="character" w:customStyle="1" w:styleId="strut">
    <w:name w:val="strut"/>
    <w:basedOn w:val="DefaultParagraphFont"/>
    <w:rsid w:val="00E51002"/>
  </w:style>
  <w:style w:type="character" w:customStyle="1" w:styleId="mord">
    <w:name w:val="mord"/>
    <w:basedOn w:val="DefaultParagraphFont"/>
    <w:rsid w:val="00E51002"/>
  </w:style>
  <w:style w:type="character" w:customStyle="1" w:styleId="mspace">
    <w:name w:val="mspace"/>
    <w:basedOn w:val="DefaultParagraphFont"/>
    <w:rsid w:val="00E51002"/>
  </w:style>
  <w:style w:type="character" w:customStyle="1" w:styleId="mrel">
    <w:name w:val="mrel"/>
    <w:basedOn w:val="DefaultParagraphFont"/>
    <w:rsid w:val="00E51002"/>
  </w:style>
  <w:style w:type="character" w:customStyle="1" w:styleId="citation-5">
    <w:name w:val="citation-5"/>
    <w:basedOn w:val="DefaultParagraphFont"/>
    <w:rsid w:val="00E51002"/>
  </w:style>
  <w:style w:type="character" w:customStyle="1" w:styleId="citation-4">
    <w:name w:val="citation-4"/>
    <w:basedOn w:val="DefaultParagraphFont"/>
    <w:rsid w:val="00E51002"/>
  </w:style>
  <w:style w:type="character" w:customStyle="1" w:styleId="citation-3">
    <w:name w:val="citation-3"/>
    <w:basedOn w:val="DefaultParagraphFont"/>
    <w:rsid w:val="00E51002"/>
  </w:style>
  <w:style w:type="character" w:customStyle="1" w:styleId="ng-tns-c2927229620-39">
    <w:name w:val="ng-tns-c2927229620-39"/>
    <w:basedOn w:val="DefaultParagraphFont"/>
    <w:rsid w:val="00E51002"/>
  </w:style>
  <w:style w:type="character" w:customStyle="1" w:styleId="citation-8">
    <w:name w:val="citation-8"/>
    <w:basedOn w:val="DefaultParagraphFont"/>
    <w:rsid w:val="00E51002"/>
  </w:style>
  <w:style w:type="character" w:customStyle="1" w:styleId="citation-7">
    <w:name w:val="citation-7"/>
    <w:basedOn w:val="DefaultParagraphFont"/>
    <w:rsid w:val="00E51002"/>
  </w:style>
  <w:style w:type="character" w:customStyle="1" w:styleId="citation-6">
    <w:name w:val="citation-6"/>
    <w:basedOn w:val="DefaultParagraphFont"/>
    <w:rsid w:val="00E51002"/>
  </w:style>
  <w:style w:type="character" w:customStyle="1" w:styleId="mopen">
    <w:name w:val="mopen"/>
    <w:basedOn w:val="DefaultParagraphFont"/>
    <w:rsid w:val="00E51002"/>
  </w:style>
  <w:style w:type="character" w:customStyle="1" w:styleId="mfrac">
    <w:name w:val="mfrac"/>
    <w:basedOn w:val="DefaultParagraphFont"/>
    <w:rsid w:val="00E51002"/>
  </w:style>
  <w:style w:type="character" w:customStyle="1" w:styleId="vlist-t">
    <w:name w:val="vlist-t"/>
    <w:basedOn w:val="DefaultParagraphFont"/>
    <w:rsid w:val="00E51002"/>
  </w:style>
  <w:style w:type="character" w:customStyle="1" w:styleId="vlist-r">
    <w:name w:val="vlist-r"/>
    <w:basedOn w:val="DefaultParagraphFont"/>
    <w:rsid w:val="00E51002"/>
  </w:style>
  <w:style w:type="character" w:customStyle="1" w:styleId="vlist">
    <w:name w:val="vlist"/>
    <w:basedOn w:val="DefaultParagraphFont"/>
    <w:rsid w:val="00E51002"/>
  </w:style>
  <w:style w:type="character" w:customStyle="1" w:styleId="pstrut">
    <w:name w:val="pstrut"/>
    <w:basedOn w:val="DefaultParagraphFont"/>
    <w:rsid w:val="00E51002"/>
  </w:style>
  <w:style w:type="character" w:customStyle="1" w:styleId="sizing">
    <w:name w:val="sizing"/>
    <w:basedOn w:val="DefaultParagraphFont"/>
    <w:rsid w:val="00E51002"/>
  </w:style>
  <w:style w:type="character" w:customStyle="1" w:styleId="frac-line">
    <w:name w:val="frac-line"/>
    <w:basedOn w:val="DefaultParagraphFont"/>
    <w:rsid w:val="00E51002"/>
  </w:style>
  <w:style w:type="character" w:customStyle="1" w:styleId="vlist-s">
    <w:name w:val="vlist-s"/>
    <w:basedOn w:val="DefaultParagraphFont"/>
    <w:rsid w:val="00E51002"/>
  </w:style>
  <w:style w:type="character" w:customStyle="1" w:styleId="mclose">
    <w:name w:val="mclose"/>
    <w:basedOn w:val="DefaultParagraphFont"/>
    <w:rsid w:val="00E51002"/>
  </w:style>
  <w:style w:type="character" w:customStyle="1" w:styleId="mbin">
    <w:name w:val="mbin"/>
    <w:basedOn w:val="DefaultParagraphFont"/>
    <w:rsid w:val="00E51002"/>
  </w:style>
  <w:style w:type="character" w:customStyle="1" w:styleId="ng-tns-c2927229620-46">
    <w:name w:val="ng-tns-c2927229620-46"/>
    <w:basedOn w:val="DefaultParagraphFont"/>
    <w:rsid w:val="00E51002"/>
  </w:style>
  <w:style w:type="character" w:customStyle="1" w:styleId="citation-11">
    <w:name w:val="citation-11"/>
    <w:basedOn w:val="DefaultParagraphFont"/>
    <w:rsid w:val="00E51002"/>
  </w:style>
  <w:style w:type="character" w:customStyle="1" w:styleId="citation-10">
    <w:name w:val="citation-10"/>
    <w:basedOn w:val="DefaultParagraphFont"/>
    <w:rsid w:val="00E51002"/>
  </w:style>
  <w:style w:type="character" w:customStyle="1" w:styleId="citation-9">
    <w:name w:val="citation-9"/>
    <w:basedOn w:val="DefaultParagraphFont"/>
    <w:rsid w:val="00E51002"/>
  </w:style>
  <w:style w:type="character" w:customStyle="1" w:styleId="ng-tns-c2927229620-53">
    <w:name w:val="ng-tns-c2927229620-53"/>
    <w:basedOn w:val="DefaultParagraphFont"/>
    <w:rsid w:val="00E51002"/>
  </w:style>
  <w:style w:type="character" w:customStyle="1" w:styleId="citation-14">
    <w:name w:val="citation-14"/>
    <w:basedOn w:val="DefaultParagraphFont"/>
    <w:rsid w:val="00E51002"/>
  </w:style>
  <w:style w:type="character" w:customStyle="1" w:styleId="citation-13">
    <w:name w:val="citation-13"/>
    <w:basedOn w:val="DefaultParagraphFont"/>
    <w:rsid w:val="00E51002"/>
  </w:style>
  <w:style w:type="character" w:customStyle="1" w:styleId="citation-12">
    <w:name w:val="citation-12"/>
    <w:basedOn w:val="DefaultParagraphFont"/>
    <w:rsid w:val="00E51002"/>
  </w:style>
  <w:style w:type="character" w:customStyle="1" w:styleId="msupsub">
    <w:name w:val="msupsub"/>
    <w:basedOn w:val="DefaultParagraphFont"/>
    <w:rsid w:val="00E51002"/>
  </w:style>
  <w:style w:type="character" w:customStyle="1" w:styleId="ng-tns-c2927229620-60">
    <w:name w:val="ng-tns-c2927229620-60"/>
    <w:basedOn w:val="DefaultParagraphFont"/>
    <w:rsid w:val="00E51002"/>
  </w:style>
  <w:style w:type="character" w:customStyle="1" w:styleId="citation-17">
    <w:name w:val="citation-17"/>
    <w:basedOn w:val="DefaultParagraphFont"/>
    <w:rsid w:val="00E51002"/>
  </w:style>
  <w:style w:type="character" w:customStyle="1" w:styleId="citation-16">
    <w:name w:val="citation-16"/>
    <w:basedOn w:val="DefaultParagraphFont"/>
    <w:rsid w:val="00E51002"/>
  </w:style>
  <w:style w:type="character" w:customStyle="1" w:styleId="citation-15">
    <w:name w:val="citation-15"/>
    <w:basedOn w:val="DefaultParagraphFont"/>
    <w:rsid w:val="00E51002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510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5100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51002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680F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680F52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FirstParagraph">
    <w:name w:val="First Paragraph"/>
    <w:basedOn w:val="BodyText"/>
    <w:next w:val="BodyText"/>
    <w:qFormat/>
    <w:rsid w:val="00680F52"/>
  </w:style>
  <w:style w:type="paragraph" w:styleId="BodyText">
    <w:name w:val="Body Text"/>
    <w:basedOn w:val="Normal"/>
    <w:link w:val="BodyTextChar"/>
    <w:uiPriority w:val="99"/>
    <w:semiHidden/>
    <w:unhideWhenUsed/>
    <w:rsid w:val="00680F5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80F52"/>
  </w:style>
  <w:style w:type="paragraph" w:styleId="Header">
    <w:name w:val="header"/>
    <w:basedOn w:val="Normal"/>
    <w:link w:val="HeaderChar"/>
    <w:uiPriority w:val="99"/>
    <w:unhideWhenUsed/>
    <w:rsid w:val="00680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F52"/>
  </w:style>
  <w:style w:type="paragraph" w:styleId="Footer">
    <w:name w:val="footer"/>
    <w:basedOn w:val="Normal"/>
    <w:link w:val="FooterChar"/>
    <w:uiPriority w:val="99"/>
    <w:unhideWhenUsed/>
    <w:rsid w:val="00680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F52"/>
  </w:style>
  <w:style w:type="character" w:customStyle="1" w:styleId="Heading4Char">
    <w:name w:val="Heading 4 Char"/>
    <w:basedOn w:val="DefaultParagraphFont"/>
    <w:link w:val="Heading4"/>
    <w:uiPriority w:val="9"/>
    <w:semiHidden/>
    <w:rsid w:val="00680F5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680F5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0F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F5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96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70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835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963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7872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262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0055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2784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3353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644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62690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494302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83579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4241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73771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35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8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52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38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80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03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30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590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8915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2577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12121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275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83137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83571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637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502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67075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7716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630247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914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825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1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64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03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500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03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9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858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873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5002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2713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2935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8660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0831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880075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66217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72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0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918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74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68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9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63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7337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086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84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6660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4881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16650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16826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523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40790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59787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9520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30838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57362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341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59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72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1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39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8430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487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5854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1497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9824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9096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74640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967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0094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47643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34865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826153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13130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746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4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06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767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82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38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1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7431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3152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9201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3978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7436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349605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1666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6004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8013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5932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268828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24274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87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7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01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874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426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556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25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4050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3831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9779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507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1930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11667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93077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6233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11605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13846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677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13315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02923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59651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2564</Words>
  <Characters>14619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1</cp:revision>
  <dcterms:created xsi:type="dcterms:W3CDTF">2025-06-16T14:34:00Z</dcterms:created>
  <dcterms:modified xsi:type="dcterms:W3CDTF">2025-06-27T15:41:00Z</dcterms:modified>
</cp:coreProperties>
</file>